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46F9EC" w14:textId="77777777" w:rsidR="009E704D" w:rsidRDefault="009E704D" w:rsidP="009E704D">
      <w:r>
        <w:t>&lt;!DOCTYPE html&gt;</w:t>
      </w:r>
    </w:p>
    <w:p w14:paraId="17EE9B1E" w14:textId="77777777" w:rsidR="009E704D" w:rsidRDefault="009E704D" w:rsidP="009E704D">
      <w:r>
        <w:t>&lt;html&gt;</w:t>
      </w:r>
    </w:p>
    <w:p w14:paraId="37C19335" w14:textId="4A67A1BA" w:rsidR="009E704D" w:rsidRDefault="009E704D" w:rsidP="009E704D">
      <w:r>
        <w:t>&lt;title&gt;</w:t>
      </w:r>
      <w:r w:rsidR="002A5B27">
        <w:t xml:space="preserve">Welcome to </w:t>
      </w:r>
      <w:r>
        <w:t>Learn-a-Langue</w:t>
      </w:r>
      <w:r w:rsidR="002A5B27">
        <w:t xml:space="preserve">: Learn a language today easily. </w:t>
      </w:r>
      <w:r>
        <w:t>&lt;/title&gt;</w:t>
      </w:r>
    </w:p>
    <w:p w14:paraId="183932C5" w14:textId="77777777" w:rsidR="009E704D" w:rsidRDefault="009E704D" w:rsidP="009E704D">
      <w:r>
        <w:t>&lt;meta charset="UTF-8"&gt;</w:t>
      </w:r>
    </w:p>
    <w:p w14:paraId="655D733A" w14:textId="77777777" w:rsidR="009E704D" w:rsidRDefault="009E704D" w:rsidP="009E704D">
      <w:r>
        <w:t>&lt;meta name="viewport" content="width=device-width, initial-scale=1"&gt;</w:t>
      </w:r>
    </w:p>
    <w:p w14:paraId="4D1A52BC" w14:textId="77777777" w:rsidR="009E704D" w:rsidRDefault="009E704D" w:rsidP="009E704D">
      <w:r>
        <w:t xml:space="preserve">&lt;link </w:t>
      </w:r>
      <w:proofErr w:type="spellStart"/>
      <w:r>
        <w:t>rel</w:t>
      </w:r>
      <w:proofErr w:type="spellEnd"/>
      <w:r>
        <w:t xml:space="preserve">="stylesheet" </w:t>
      </w:r>
      <w:proofErr w:type="spellStart"/>
      <w:r>
        <w:t>href</w:t>
      </w:r>
      <w:proofErr w:type="spellEnd"/>
      <w:r>
        <w:t>="https://www.w3schools.com/w3css/4/w3.css"&gt;</w:t>
      </w:r>
    </w:p>
    <w:p w14:paraId="05E4C7E6" w14:textId="77777777" w:rsidR="009E704D" w:rsidRDefault="009E704D" w:rsidP="009E704D">
      <w:r>
        <w:t xml:space="preserve">&lt;link </w:t>
      </w:r>
      <w:proofErr w:type="spellStart"/>
      <w:r>
        <w:t>rel</w:t>
      </w:r>
      <w:proofErr w:type="spellEnd"/>
      <w:r>
        <w:t xml:space="preserve">="stylesheet" </w:t>
      </w:r>
      <w:proofErr w:type="spellStart"/>
      <w:r>
        <w:t>href</w:t>
      </w:r>
      <w:proofErr w:type="spellEnd"/>
      <w:r>
        <w:t>="https://fonts.googleapis.com/</w:t>
      </w:r>
      <w:proofErr w:type="spellStart"/>
      <w:r>
        <w:t>css?family</w:t>
      </w:r>
      <w:proofErr w:type="spellEnd"/>
      <w:r>
        <w:t>=</w:t>
      </w:r>
      <w:proofErr w:type="spellStart"/>
      <w:r>
        <w:t>Raleway</w:t>
      </w:r>
      <w:proofErr w:type="spellEnd"/>
      <w:r>
        <w:t>"&gt;</w:t>
      </w:r>
    </w:p>
    <w:p w14:paraId="34D56E9D" w14:textId="77777777" w:rsidR="009E704D" w:rsidRDefault="009E704D" w:rsidP="009E704D">
      <w:r>
        <w:t xml:space="preserve">&lt;link </w:t>
      </w:r>
      <w:proofErr w:type="spellStart"/>
      <w:r>
        <w:t>rel</w:t>
      </w:r>
      <w:proofErr w:type="spellEnd"/>
      <w:r>
        <w:t>="stylesheet" href="https://cdnjs.cloudflare.com/ajax/libs/font-awesome/4.7.0/css/font-awesome.min.css"&gt;</w:t>
      </w:r>
    </w:p>
    <w:p w14:paraId="7B014F61" w14:textId="77777777" w:rsidR="009E704D" w:rsidRDefault="009E704D" w:rsidP="009E704D">
      <w:r>
        <w:t>&lt;style&gt;</w:t>
      </w:r>
    </w:p>
    <w:p w14:paraId="7C4F2DFA" w14:textId="77777777" w:rsidR="009E704D" w:rsidRDefault="009E704D" w:rsidP="009E704D">
      <w:proofErr w:type="gramStart"/>
      <w:r>
        <w:t>html,body</w:t>
      </w:r>
      <w:proofErr w:type="gramEnd"/>
      <w:r>
        <w:t>,h1,h2,h3,h4,h5 {font-family: "</w:t>
      </w:r>
      <w:proofErr w:type="spellStart"/>
      <w:r>
        <w:t>Raleway</w:t>
      </w:r>
      <w:proofErr w:type="spellEnd"/>
      <w:r>
        <w:t>", sans-serif}</w:t>
      </w:r>
    </w:p>
    <w:p w14:paraId="04A3C5D6" w14:textId="77777777" w:rsidR="009E704D" w:rsidRDefault="009E704D" w:rsidP="009E704D">
      <w:r>
        <w:t>&lt;/style&gt;</w:t>
      </w:r>
    </w:p>
    <w:p w14:paraId="19E95984" w14:textId="475683A2" w:rsidR="009E704D" w:rsidRDefault="009E704D" w:rsidP="009E704D">
      <w:r>
        <w:t>&lt;body class="w3-light-</w:t>
      </w:r>
      <w:r w:rsidR="002A5B27">
        <w:t>blue</w:t>
      </w:r>
      <w:r>
        <w:t>"&gt;</w:t>
      </w:r>
    </w:p>
    <w:p w14:paraId="281BEE54" w14:textId="77777777" w:rsidR="009E704D" w:rsidRDefault="009E704D" w:rsidP="009E704D"/>
    <w:p w14:paraId="5292CA08" w14:textId="77777777" w:rsidR="009E704D" w:rsidRDefault="009E704D" w:rsidP="009E704D">
      <w:proofErr w:type="gramStart"/>
      <w:r>
        <w:t>&lt;!--</w:t>
      </w:r>
      <w:proofErr w:type="gramEnd"/>
      <w:r>
        <w:t xml:space="preserve"> Top container --&gt;</w:t>
      </w:r>
    </w:p>
    <w:p w14:paraId="645D739D" w14:textId="77777777" w:rsidR="009E704D" w:rsidRDefault="009E704D" w:rsidP="009E704D">
      <w:r>
        <w:t>&lt;div class="w3-bar w3-top w3-black w3-large" style="z-index:4"&gt;</w:t>
      </w:r>
    </w:p>
    <w:p w14:paraId="70293EA6" w14:textId="77777777" w:rsidR="009E704D" w:rsidRDefault="009E704D" w:rsidP="009E704D">
      <w:r>
        <w:t xml:space="preserve">  &lt;button class="w3-bar-item w3-button w3-hide-large w3-hover-none w3-hover-text-light-grey" onclick="w3_</w:t>
      </w:r>
      <w:proofErr w:type="gramStart"/>
      <w:r>
        <w:t>open(</w:t>
      </w:r>
      <w:proofErr w:type="gramEnd"/>
      <w:r>
        <w:t>);"&gt;&lt;</w:t>
      </w:r>
      <w:proofErr w:type="spellStart"/>
      <w:r>
        <w:t>i</w:t>
      </w:r>
      <w:proofErr w:type="spellEnd"/>
      <w:r>
        <w:t xml:space="preserve"> class="fa fa-bars"&gt;&lt;/</w:t>
      </w:r>
      <w:proofErr w:type="spellStart"/>
      <w:r>
        <w:t>i</w:t>
      </w:r>
      <w:proofErr w:type="spellEnd"/>
      <w:r>
        <w:t>&gt;  Menu&lt;/button&gt;</w:t>
      </w:r>
    </w:p>
    <w:p w14:paraId="795566BB" w14:textId="17445BA2" w:rsidR="009E704D" w:rsidRDefault="009E704D" w:rsidP="009E704D">
      <w:r>
        <w:t xml:space="preserve">  &lt;span class="w3-bar-item w3-right"&gt;</w:t>
      </w:r>
      <w:r w:rsidR="002A5B27" w:rsidRPr="002A5B27">
        <w:t xml:space="preserve"> </w:t>
      </w:r>
      <w:r w:rsidR="002A5B27">
        <w:t xml:space="preserve">Welcome to Learn-a-Langue: Learn a language today easily. </w:t>
      </w:r>
      <w:r>
        <w:t>&lt;/span&gt;</w:t>
      </w:r>
    </w:p>
    <w:p w14:paraId="5C52FAA9" w14:textId="77777777" w:rsidR="009E704D" w:rsidRDefault="009E704D" w:rsidP="009E704D">
      <w:r>
        <w:t>&lt;/div&gt;</w:t>
      </w:r>
    </w:p>
    <w:p w14:paraId="7667006E" w14:textId="77777777" w:rsidR="009E704D" w:rsidRDefault="009E704D" w:rsidP="009E704D"/>
    <w:p w14:paraId="68887066" w14:textId="77777777" w:rsidR="009E704D" w:rsidRDefault="009E704D" w:rsidP="009E704D">
      <w:proofErr w:type="gramStart"/>
      <w:r>
        <w:t>&lt;!--</w:t>
      </w:r>
      <w:proofErr w:type="gramEnd"/>
      <w:r>
        <w:t xml:space="preserve"> Sidebar/menu --&gt;</w:t>
      </w:r>
    </w:p>
    <w:p w14:paraId="554CDD62" w14:textId="77777777" w:rsidR="009E704D" w:rsidRDefault="009E704D" w:rsidP="009E704D">
      <w:r>
        <w:t>&lt;nav class="w3-sidebar w3-collapse w3-white w3-animate-left" style="z-index:</w:t>
      </w:r>
      <w:proofErr w:type="gramStart"/>
      <w:r>
        <w:t>3;width</w:t>
      </w:r>
      <w:proofErr w:type="gramEnd"/>
      <w:r>
        <w:t>:300px;" id="</w:t>
      </w:r>
      <w:proofErr w:type="spellStart"/>
      <w:r>
        <w:t>mySidebar</w:t>
      </w:r>
      <w:proofErr w:type="spellEnd"/>
      <w:r>
        <w:t>"&gt;&lt;</w:t>
      </w:r>
      <w:proofErr w:type="spellStart"/>
      <w:r>
        <w:t>br</w:t>
      </w:r>
      <w:proofErr w:type="spellEnd"/>
      <w:r>
        <w:t>&gt;</w:t>
      </w:r>
    </w:p>
    <w:p w14:paraId="00D5DAC3" w14:textId="77777777" w:rsidR="009E704D" w:rsidRDefault="009E704D" w:rsidP="009E704D">
      <w:r>
        <w:t xml:space="preserve">  &lt;div class="w3-container w3-row"&gt;</w:t>
      </w:r>
    </w:p>
    <w:p w14:paraId="27361C5F" w14:textId="77777777" w:rsidR="009E704D" w:rsidRDefault="009E704D" w:rsidP="009E704D">
      <w:r>
        <w:t xml:space="preserve">    &lt;div class="w3-col s4"&gt;</w:t>
      </w:r>
    </w:p>
    <w:p w14:paraId="61EB1E76" w14:textId="77777777" w:rsidR="009E704D" w:rsidRDefault="009E704D" w:rsidP="009E704D">
      <w:r>
        <w:t xml:space="preserve">      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/w3images/avatar2.png" class="w3-circle w3-margin-right" style="width:46px"&gt;</w:t>
      </w:r>
    </w:p>
    <w:p w14:paraId="13FC71D2" w14:textId="77777777" w:rsidR="009E704D" w:rsidRDefault="009E704D" w:rsidP="009E704D">
      <w:r>
        <w:t xml:space="preserve">    &lt;/div&gt;</w:t>
      </w:r>
    </w:p>
    <w:p w14:paraId="56A73218" w14:textId="77777777" w:rsidR="009E704D" w:rsidRDefault="009E704D" w:rsidP="009E704D">
      <w:r>
        <w:t xml:space="preserve">    &lt;div class="w3-col s8 w3-bar"&gt;</w:t>
      </w:r>
    </w:p>
    <w:p w14:paraId="6739B462" w14:textId="77777777" w:rsidR="009E704D" w:rsidRDefault="009E704D" w:rsidP="009E704D">
      <w:r>
        <w:lastRenderedPageBreak/>
        <w:t xml:space="preserve">      &lt;span&gt; &lt;strong&gt;Hello, Pantho. Let's get </w:t>
      </w:r>
      <w:proofErr w:type="gramStart"/>
      <w:r>
        <w:t>learning!&lt;</w:t>
      </w:r>
      <w:proofErr w:type="gramEnd"/>
      <w:r>
        <w:t>/strong&gt;&lt;/span&gt;&lt;</w:t>
      </w:r>
      <w:proofErr w:type="spellStart"/>
      <w:r>
        <w:t>br</w:t>
      </w:r>
      <w:proofErr w:type="spellEnd"/>
      <w:r>
        <w:t>&gt;</w:t>
      </w:r>
    </w:p>
    <w:p w14:paraId="2BCA027F" w14:textId="77777777" w:rsidR="009E704D" w:rsidRDefault="009E704D" w:rsidP="009E704D">
      <w:r>
        <w:t xml:space="preserve">      &lt;a </w:t>
      </w:r>
      <w:proofErr w:type="spellStart"/>
      <w:r>
        <w:t>href</w:t>
      </w:r>
      <w:proofErr w:type="spellEnd"/>
      <w:r>
        <w:t>="#" class="w3-bar-item w3-button"&gt;&lt;</w:t>
      </w:r>
      <w:proofErr w:type="spellStart"/>
      <w:r>
        <w:t>i</w:t>
      </w:r>
      <w:proofErr w:type="spellEnd"/>
      <w:r>
        <w:t xml:space="preserve"> class="fa fa-envelope"&gt;&lt;/</w:t>
      </w:r>
      <w:proofErr w:type="spellStart"/>
      <w:r>
        <w:t>i</w:t>
      </w:r>
      <w:proofErr w:type="spellEnd"/>
      <w:r>
        <w:t>&gt;&lt;/a&gt;</w:t>
      </w:r>
    </w:p>
    <w:p w14:paraId="7FCE9561" w14:textId="77777777" w:rsidR="009E704D" w:rsidRDefault="009E704D" w:rsidP="009E704D">
      <w:r>
        <w:t xml:space="preserve">      &lt;a </w:t>
      </w:r>
      <w:proofErr w:type="spellStart"/>
      <w:r>
        <w:t>href</w:t>
      </w:r>
      <w:proofErr w:type="spellEnd"/>
      <w:r>
        <w:t>="#" class="w3-bar-item w3-button"&gt;&lt;</w:t>
      </w:r>
      <w:proofErr w:type="spellStart"/>
      <w:r>
        <w:t>i</w:t>
      </w:r>
      <w:proofErr w:type="spellEnd"/>
      <w:r>
        <w:t xml:space="preserve"> class="fa fa-user"&gt;&lt;/</w:t>
      </w:r>
      <w:proofErr w:type="spellStart"/>
      <w:r>
        <w:t>i</w:t>
      </w:r>
      <w:proofErr w:type="spellEnd"/>
      <w:r>
        <w:t>&gt;&lt;/a&gt;</w:t>
      </w:r>
    </w:p>
    <w:p w14:paraId="3345A2E0" w14:textId="77777777" w:rsidR="009E704D" w:rsidRDefault="009E704D" w:rsidP="009E704D">
      <w:r>
        <w:t xml:space="preserve">      &lt;a </w:t>
      </w:r>
      <w:proofErr w:type="spellStart"/>
      <w:r>
        <w:t>href</w:t>
      </w:r>
      <w:proofErr w:type="spellEnd"/>
      <w:r>
        <w:t>="#" class="w3-bar-item w3-button"&gt;&lt;</w:t>
      </w:r>
      <w:proofErr w:type="spellStart"/>
      <w:r>
        <w:t>i</w:t>
      </w:r>
      <w:proofErr w:type="spellEnd"/>
      <w:r>
        <w:t xml:space="preserve"> class="fa fa-cog"&gt;&lt;/</w:t>
      </w:r>
      <w:proofErr w:type="spellStart"/>
      <w:r>
        <w:t>i</w:t>
      </w:r>
      <w:proofErr w:type="spellEnd"/>
      <w:r>
        <w:t>&gt;&lt;/a&gt;</w:t>
      </w:r>
    </w:p>
    <w:p w14:paraId="11862FF0" w14:textId="77777777" w:rsidR="009E704D" w:rsidRDefault="009E704D" w:rsidP="009E704D">
      <w:r>
        <w:t xml:space="preserve">    &lt;/div&gt;</w:t>
      </w:r>
    </w:p>
    <w:p w14:paraId="63E9C561" w14:textId="77777777" w:rsidR="009E704D" w:rsidRDefault="009E704D" w:rsidP="009E704D">
      <w:r>
        <w:t xml:space="preserve">  &lt;/div&gt;</w:t>
      </w:r>
    </w:p>
    <w:p w14:paraId="1A46071D" w14:textId="77777777" w:rsidR="009E704D" w:rsidRDefault="009E704D" w:rsidP="009E704D">
      <w:r>
        <w:t xml:space="preserve">  &lt;</w:t>
      </w:r>
      <w:proofErr w:type="spellStart"/>
      <w:r>
        <w:t>hr</w:t>
      </w:r>
      <w:proofErr w:type="spellEnd"/>
      <w:r>
        <w:t>&gt;</w:t>
      </w:r>
    </w:p>
    <w:p w14:paraId="0B8B9418" w14:textId="77777777" w:rsidR="009E704D" w:rsidRDefault="009E704D" w:rsidP="009E704D">
      <w:r>
        <w:t xml:space="preserve">  &lt;div class="w3-container"&gt;</w:t>
      </w:r>
    </w:p>
    <w:p w14:paraId="04BD04CF" w14:textId="069F1F56" w:rsidR="009E704D" w:rsidRDefault="009E704D" w:rsidP="009E704D">
      <w:r>
        <w:t xml:space="preserve">    &lt;h5&gt;</w:t>
      </w:r>
      <w:r w:rsidR="00791BA1">
        <w:t>My dashboard</w:t>
      </w:r>
      <w:r>
        <w:t>&lt;/h5&gt;</w:t>
      </w:r>
    </w:p>
    <w:p w14:paraId="626E337E" w14:textId="77777777" w:rsidR="009E704D" w:rsidRDefault="009E704D" w:rsidP="009E704D">
      <w:r>
        <w:t xml:space="preserve">  &lt;/div&gt;</w:t>
      </w:r>
    </w:p>
    <w:p w14:paraId="38BA4EC0" w14:textId="77777777" w:rsidR="009E704D" w:rsidRDefault="009E704D" w:rsidP="009E704D">
      <w:r>
        <w:t xml:space="preserve">  &lt;div class="w3-bar-block"&gt;</w:t>
      </w:r>
    </w:p>
    <w:p w14:paraId="5E6BFDC1" w14:textId="77777777" w:rsidR="009E704D" w:rsidRDefault="009E704D" w:rsidP="009E704D">
      <w:r>
        <w:t xml:space="preserve">    &lt;a </w:t>
      </w:r>
      <w:proofErr w:type="spellStart"/>
      <w:r>
        <w:t>href</w:t>
      </w:r>
      <w:proofErr w:type="spellEnd"/>
      <w:r>
        <w:t>="#" class="w3-bar-item w3-button w3-padding-16 w3-hide-large w3-dark-grey w3-hover-black" onclick="w3_</w:t>
      </w:r>
      <w:proofErr w:type="gramStart"/>
      <w:r>
        <w:t>close(</w:t>
      </w:r>
      <w:proofErr w:type="gramEnd"/>
      <w:r>
        <w:t>)" title="close menu"&gt;&lt;</w:t>
      </w:r>
      <w:proofErr w:type="spellStart"/>
      <w:r>
        <w:t>i</w:t>
      </w:r>
      <w:proofErr w:type="spellEnd"/>
      <w:r>
        <w:t xml:space="preserve"> class="fa fa-remove fa-</w:t>
      </w:r>
      <w:proofErr w:type="spellStart"/>
      <w:r>
        <w:t>fw</w:t>
      </w:r>
      <w:proofErr w:type="spellEnd"/>
      <w:r>
        <w:t>"&gt;&lt;/</w:t>
      </w:r>
      <w:proofErr w:type="spellStart"/>
      <w:r>
        <w:t>i</w:t>
      </w:r>
      <w:proofErr w:type="spellEnd"/>
      <w:r>
        <w:t>&gt;  Close Menu&lt;/a&gt;</w:t>
      </w:r>
    </w:p>
    <w:p w14:paraId="6FF2C56E" w14:textId="54E7E6C0" w:rsidR="009E704D" w:rsidRDefault="009E704D" w:rsidP="009E704D">
      <w:r>
        <w:t xml:space="preserve">    &lt;a </w:t>
      </w:r>
      <w:proofErr w:type="spellStart"/>
      <w:r>
        <w:t>href</w:t>
      </w:r>
      <w:proofErr w:type="spellEnd"/>
      <w:r>
        <w:t>="#" class="w3-bar-item w3-button w3-padding w3-blue"&gt;&lt;</w:t>
      </w:r>
      <w:proofErr w:type="spellStart"/>
      <w:r>
        <w:t>i</w:t>
      </w:r>
      <w:proofErr w:type="spellEnd"/>
      <w:r>
        <w:t xml:space="preserve"> class="fa fa-users fa-</w:t>
      </w:r>
      <w:proofErr w:type="spellStart"/>
      <w:r>
        <w:t>fw</w:t>
      </w:r>
      <w:proofErr w:type="spellEnd"/>
      <w:r>
        <w:t>"&gt;&lt;/</w:t>
      </w:r>
      <w:proofErr w:type="spellStart"/>
      <w:r>
        <w:t>i</w:t>
      </w:r>
      <w:proofErr w:type="spellEnd"/>
      <w:r>
        <w:t>&gt;</w:t>
      </w:r>
      <w:r w:rsidR="00791BA1">
        <w:t xml:space="preserve"> My Languages </w:t>
      </w:r>
      <w:r>
        <w:t>&lt;/a&gt;</w:t>
      </w:r>
    </w:p>
    <w:p w14:paraId="4F8CF184" w14:textId="3D62AA05" w:rsidR="009E704D" w:rsidRDefault="009E704D" w:rsidP="009E704D">
      <w:r>
        <w:t xml:space="preserve">    &lt;a </w:t>
      </w:r>
      <w:proofErr w:type="spellStart"/>
      <w:r>
        <w:t>href</w:t>
      </w:r>
      <w:proofErr w:type="spellEnd"/>
      <w:r>
        <w:t>="#" class="w3-bar-item w3-button w3-padding"&gt;&lt;</w:t>
      </w:r>
      <w:proofErr w:type="spellStart"/>
      <w:r>
        <w:t>i</w:t>
      </w:r>
      <w:proofErr w:type="spellEnd"/>
      <w:r>
        <w:t xml:space="preserve"> class="fa fa-eye fa-</w:t>
      </w:r>
      <w:proofErr w:type="spellStart"/>
      <w:r>
        <w:t>fw</w:t>
      </w:r>
      <w:proofErr w:type="spellEnd"/>
      <w:r>
        <w:t>"&gt;&lt;/</w:t>
      </w:r>
      <w:proofErr w:type="spellStart"/>
      <w:r>
        <w:t>i</w:t>
      </w:r>
      <w:proofErr w:type="spellEnd"/>
      <w:r>
        <w:t>&gt; </w:t>
      </w:r>
      <w:r w:rsidR="00EB26CB">
        <w:t xml:space="preserve">Tests </w:t>
      </w:r>
      <w:r>
        <w:t>&lt;/a&gt;</w:t>
      </w:r>
    </w:p>
    <w:p w14:paraId="6D1A25CC" w14:textId="6440D082" w:rsidR="009E704D" w:rsidRDefault="009E704D" w:rsidP="009E704D">
      <w:r>
        <w:t xml:space="preserve">    &lt;a </w:t>
      </w:r>
      <w:proofErr w:type="spellStart"/>
      <w:r>
        <w:t>href</w:t>
      </w:r>
      <w:proofErr w:type="spellEnd"/>
      <w:r>
        <w:t>="#" class="w3-bar-item w3-button w3-padding"&gt;&lt;</w:t>
      </w:r>
      <w:proofErr w:type="spellStart"/>
      <w:r>
        <w:t>i</w:t>
      </w:r>
      <w:proofErr w:type="spellEnd"/>
      <w:r>
        <w:t xml:space="preserve"> class="fa fa-users fa-</w:t>
      </w:r>
      <w:proofErr w:type="spellStart"/>
      <w:r>
        <w:t>fw</w:t>
      </w:r>
      <w:proofErr w:type="spellEnd"/>
      <w:r>
        <w:t>"&gt;&lt;/</w:t>
      </w:r>
      <w:proofErr w:type="spellStart"/>
      <w:r>
        <w:t>i</w:t>
      </w:r>
      <w:proofErr w:type="spellEnd"/>
      <w:proofErr w:type="gramStart"/>
      <w:r>
        <w:t>&gt; </w:t>
      </w:r>
      <w:r w:rsidR="00EB26CB">
        <w:t xml:space="preserve"> My</w:t>
      </w:r>
      <w:proofErr w:type="gramEnd"/>
      <w:r w:rsidR="00EB26CB">
        <w:t xml:space="preserve"> language friends</w:t>
      </w:r>
      <w:r>
        <w:t>&lt;/a&gt;</w:t>
      </w:r>
    </w:p>
    <w:p w14:paraId="1F2902F0" w14:textId="62593D04" w:rsidR="009E704D" w:rsidRDefault="009E704D" w:rsidP="009E704D">
      <w:r>
        <w:t xml:space="preserve">    &lt;a </w:t>
      </w:r>
      <w:proofErr w:type="spellStart"/>
      <w:r>
        <w:t>href</w:t>
      </w:r>
      <w:proofErr w:type="spellEnd"/>
      <w:r>
        <w:t>="#" class="w3-bar-item w3-button w3-padding"&gt;&lt;</w:t>
      </w:r>
      <w:proofErr w:type="spellStart"/>
      <w:r>
        <w:t>i</w:t>
      </w:r>
      <w:proofErr w:type="spellEnd"/>
      <w:r>
        <w:t xml:space="preserve"> class="fa fa-bullseye fa-</w:t>
      </w:r>
      <w:proofErr w:type="spellStart"/>
      <w:r>
        <w:t>fw</w:t>
      </w:r>
      <w:proofErr w:type="spellEnd"/>
      <w:r>
        <w:t>"&gt;&lt;/</w:t>
      </w:r>
      <w:proofErr w:type="spellStart"/>
      <w:r>
        <w:t>i</w:t>
      </w:r>
      <w:proofErr w:type="spellEnd"/>
      <w:r>
        <w:t>&gt; </w:t>
      </w:r>
      <w:r w:rsidR="0059219F">
        <w:t>Hello Tutor</w:t>
      </w:r>
      <w:r>
        <w:t>&lt;/a&gt;</w:t>
      </w:r>
    </w:p>
    <w:p w14:paraId="03628689" w14:textId="4DCB3D1C" w:rsidR="009E704D" w:rsidRDefault="009E704D" w:rsidP="009E704D">
      <w:r>
        <w:t xml:space="preserve">    &lt;a </w:t>
      </w:r>
      <w:proofErr w:type="spellStart"/>
      <w:r>
        <w:t>href</w:t>
      </w:r>
      <w:proofErr w:type="spellEnd"/>
      <w:r>
        <w:t>="#" class="w3-bar-item w3-button w3-padding"&gt;&lt;</w:t>
      </w:r>
      <w:proofErr w:type="spellStart"/>
      <w:r>
        <w:t>i</w:t>
      </w:r>
      <w:proofErr w:type="spellEnd"/>
      <w:r>
        <w:t xml:space="preserve"> class="fa fa-diamond fa-</w:t>
      </w:r>
      <w:proofErr w:type="spellStart"/>
      <w:r>
        <w:t>fw</w:t>
      </w:r>
      <w:proofErr w:type="spellEnd"/>
      <w:r>
        <w:t>"&gt;&lt;/</w:t>
      </w:r>
      <w:proofErr w:type="spellStart"/>
      <w:r>
        <w:t>i</w:t>
      </w:r>
      <w:proofErr w:type="spellEnd"/>
      <w:r>
        <w:t>&gt;</w:t>
      </w:r>
      <w:r w:rsidR="00EB26CB">
        <w:t xml:space="preserve"> </w:t>
      </w:r>
      <w:r w:rsidR="0059219F">
        <w:t xml:space="preserve">Pricing (monthly membership) </w:t>
      </w:r>
      <w:r>
        <w:t>&lt;/a&gt;</w:t>
      </w:r>
    </w:p>
    <w:p w14:paraId="75CFE4F9" w14:textId="321A6084" w:rsidR="009E704D" w:rsidRDefault="009E704D" w:rsidP="009E704D">
      <w:r>
        <w:t xml:space="preserve">    &lt;a </w:t>
      </w:r>
      <w:proofErr w:type="spellStart"/>
      <w:r>
        <w:t>href</w:t>
      </w:r>
      <w:proofErr w:type="spellEnd"/>
      <w:r>
        <w:t>="#" class="w3-bar-item w3-button w3-padding"&gt;&lt;</w:t>
      </w:r>
      <w:proofErr w:type="spellStart"/>
      <w:r>
        <w:t>i</w:t>
      </w:r>
      <w:proofErr w:type="spellEnd"/>
      <w:r>
        <w:t xml:space="preserve"> class="fa fa-bell fa-</w:t>
      </w:r>
      <w:proofErr w:type="spellStart"/>
      <w:r>
        <w:t>fw</w:t>
      </w:r>
      <w:proofErr w:type="spellEnd"/>
      <w:r>
        <w:t>"&gt;&lt;/</w:t>
      </w:r>
      <w:proofErr w:type="spellStart"/>
      <w:r>
        <w:t>i</w:t>
      </w:r>
      <w:proofErr w:type="spellEnd"/>
      <w:proofErr w:type="gramStart"/>
      <w:r>
        <w:t xml:space="preserve">&gt;  </w:t>
      </w:r>
      <w:r w:rsidR="00EB26CB">
        <w:t>Notifications</w:t>
      </w:r>
      <w:proofErr w:type="gramEnd"/>
      <w:r w:rsidR="00EB26CB">
        <w:t xml:space="preserve"> </w:t>
      </w:r>
      <w:r>
        <w:t>&lt;/a&gt;</w:t>
      </w:r>
    </w:p>
    <w:p w14:paraId="43900EEE" w14:textId="593D3E8F" w:rsidR="009E704D" w:rsidRDefault="009E704D" w:rsidP="009E704D">
      <w:r>
        <w:t xml:space="preserve">    &lt;a </w:t>
      </w:r>
      <w:proofErr w:type="spellStart"/>
      <w:r>
        <w:t>href</w:t>
      </w:r>
      <w:proofErr w:type="spellEnd"/>
      <w:r>
        <w:t>="#" class="w3-bar-item w3-button w3-padding"&gt;&lt;</w:t>
      </w:r>
      <w:proofErr w:type="spellStart"/>
      <w:r>
        <w:t>i</w:t>
      </w:r>
      <w:proofErr w:type="spellEnd"/>
      <w:r>
        <w:t xml:space="preserve"> class="fa fa-bank fa-</w:t>
      </w:r>
      <w:proofErr w:type="spellStart"/>
      <w:r>
        <w:t>fw</w:t>
      </w:r>
      <w:proofErr w:type="spellEnd"/>
      <w:r>
        <w:t>"&gt;&lt;/</w:t>
      </w:r>
      <w:proofErr w:type="spellStart"/>
      <w:r>
        <w:t>i</w:t>
      </w:r>
      <w:proofErr w:type="spellEnd"/>
      <w:r>
        <w:t>&gt; </w:t>
      </w:r>
      <w:r w:rsidR="0059219F">
        <w:t xml:space="preserve">I care – Donate here </w:t>
      </w:r>
      <w:r>
        <w:t>&lt;/a&gt;</w:t>
      </w:r>
    </w:p>
    <w:p w14:paraId="08999EA6" w14:textId="4528DD31" w:rsidR="009E704D" w:rsidRDefault="009E704D" w:rsidP="009E704D">
      <w:r>
        <w:t xml:space="preserve">    &lt;a </w:t>
      </w:r>
      <w:proofErr w:type="spellStart"/>
      <w:r>
        <w:t>href</w:t>
      </w:r>
      <w:proofErr w:type="spellEnd"/>
      <w:r>
        <w:t>="#" class="w3-bar-item w3-button w3-padding"&gt;&lt;</w:t>
      </w:r>
      <w:proofErr w:type="spellStart"/>
      <w:r>
        <w:t>i</w:t>
      </w:r>
      <w:proofErr w:type="spellEnd"/>
      <w:r>
        <w:t xml:space="preserve"> class="fa fa-history fa-</w:t>
      </w:r>
      <w:proofErr w:type="spellStart"/>
      <w:r>
        <w:t>fw</w:t>
      </w:r>
      <w:proofErr w:type="spellEnd"/>
      <w:r>
        <w:t>"&gt;&lt;/</w:t>
      </w:r>
      <w:proofErr w:type="spellStart"/>
      <w:r>
        <w:t>i</w:t>
      </w:r>
      <w:proofErr w:type="spellEnd"/>
      <w:r>
        <w:t>&gt; </w:t>
      </w:r>
      <w:r w:rsidR="0059219F">
        <w:t xml:space="preserve">Cultural programs from L-a-L! </w:t>
      </w:r>
      <w:r>
        <w:t>&lt;/a&gt;</w:t>
      </w:r>
    </w:p>
    <w:p w14:paraId="08680626" w14:textId="4B92BC69" w:rsidR="009E704D" w:rsidRDefault="009E704D" w:rsidP="009E704D">
      <w:r>
        <w:t xml:space="preserve">    &lt;a </w:t>
      </w:r>
      <w:proofErr w:type="spellStart"/>
      <w:r>
        <w:t>href</w:t>
      </w:r>
      <w:proofErr w:type="spellEnd"/>
      <w:r>
        <w:t>="#" class="w3-bar-item w3-button w3-padding"&gt;&lt;</w:t>
      </w:r>
      <w:proofErr w:type="spellStart"/>
      <w:r>
        <w:t>i</w:t>
      </w:r>
      <w:proofErr w:type="spellEnd"/>
      <w:r>
        <w:t xml:space="preserve"> class="fa fa-cog fa-</w:t>
      </w:r>
      <w:proofErr w:type="spellStart"/>
      <w:r>
        <w:t>fw</w:t>
      </w:r>
      <w:proofErr w:type="spellEnd"/>
      <w:r>
        <w:t>"&gt;&lt;/</w:t>
      </w:r>
      <w:proofErr w:type="spellStart"/>
      <w:r>
        <w:t>i</w:t>
      </w:r>
      <w:proofErr w:type="spellEnd"/>
      <w:r>
        <w:t>&gt; </w:t>
      </w:r>
      <w:r w:rsidR="00EB26CB">
        <w:t xml:space="preserve">Profile settings </w:t>
      </w:r>
      <w:r>
        <w:t>&lt;/a&gt;&lt;</w:t>
      </w:r>
      <w:proofErr w:type="spellStart"/>
      <w:r>
        <w:t>br</w:t>
      </w:r>
      <w:proofErr w:type="spellEnd"/>
      <w:r>
        <w:t>&gt;&lt;</w:t>
      </w:r>
      <w:proofErr w:type="spellStart"/>
      <w:r>
        <w:t>br</w:t>
      </w:r>
      <w:proofErr w:type="spellEnd"/>
      <w:r>
        <w:t>&gt;</w:t>
      </w:r>
    </w:p>
    <w:p w14:paraId="19C089FE" w14:textId="77777777" w:rsidR="009E704D" w:rsidRDefault="009E704D" w:rsidP="009E704D">
      <w:r>
        <w:lastRenderedPageBreak/>
        <w:t xml:space="preserve">  &lt;/div&gt;</w:t>
      </w:r>
    </w:p>
    <w:p w14:paraId="0A7A92DE" w14:textId="77777777" w:rsidR="009E704D" w:rsidRDefault="009E704D" w:rsidP="009E704D">
      <w:r>
        <w:t>&lt;/nav&gt;</w:t>
      </w:r>
    </w:p>
    <w:p w14:paraId="1B610DF7" w14:textId="77777777" w:rsidR="009E704D" w:rsidRDefault="009E704D" w:rsidP="009E704D"/>
    <w:p w14:paraId="756182DC" w14:textId="77777777" w:rsidR="009E704D" w:rsidRDefault="009E704D" w:rsidP="009E704D"/>
    <w:p w14:paraId="38E632B9" w14:textId="77777777" w:rsidR="009E704D" w:rsidRDefault="009E704D" w:rsidP="009E704D">
      <w:proofErr w:type="gramStart"/>
      <w:r>
        <w:t>&lt;!--</w:t>
      </w:r>
      <w:proofErr w:type="gramEnd"/>
      <w:r>
        <w:t xml:space="preserve"> Overlay effect when opening sidebar on small screens --&gt;</w:t>
      </w:r>
    </w:p>
    <w:p w14:paraId="7234C656" w14:textId="77777777" w:rsidR="009E704D" w:rsidRDefault="009E704D" w:rsidP="009E704D">
      <w:r>
        <w:t>&lt;div class="w3-overlay w3-hide-large w3-animate-opacity" onclick="w3_</w:t>
      </w:r>
      <w:proofErr w:type="gramStart"/>
      <w:r>
        <w:t>close(</w:t>
      </w:r>
      <w:proofErr w:type="gramEnd"/>
      <w:r>
        <w:t>)" style="</w:t>
      </w:r>
      <w:proofErr w:type="spellStart"/>
      <w:r>
        <w:t>cursor:pointer</w:t>
      </w:r>
      <w:proofErr w:type="spellEnd"/>
      <w:r>
        <w:t>" title="close side menu" id="</w:t>
      </w:r>
      <w:proofErr w:type="spellStart"/>
      <w:r>
        <w:t>myOverlay</w:t>
      </w:r>
      <w:proofErr w:type="spellEnd"/>
      <w:r>
        <w:t>"&gt;&lt;/div&gt;</w:t>
      </w:r>
    </w:p>
    <w:p w14:paraId="6DA9B6FE" w14:textId="77777777" w:rsidR="009E704D" w:rsidRDefault="009E704D" w:rsidP="009E704D"/>
    <w:p w14:paraId="22DE21E4" w14:textId="77777777" w:rsidR="009E704D" w:rsidRDefault="009E704D" w:rsidP="009E704D">
      <w:proofErr w:type="gramStart"/>
      <w:r>
        <w:t>&lt;!--</w:t>
      </w:r>
      <w:proofErr w:type="gramEnd"/>
      <w:r>
        <w:t xml:space="preserve"> !PAGE CONTENT! --&gt;</w:t>
      </w:r>
    </w:p>
    <w:p w14:paraId="3EC6E5CB" w14:textId="77777777" w:rsidR="009E704D" w:rsidRDefault="009E704D" w:rsidP="009E704D">
      <w:r>
        <w:t>&lt;div class="w3-main" style="margin-left:300</w:t>
      </w:r>
      <w:proofErr w:type="gramStart"/>
      <w:r>
        <w:t>px;margin</w:t>
      </w:r>
      <w:proofErr w:type="gramEnd"/>
      <w:r>
        <w:t>-top:43px;"&gt;</w:t>
      </w:r>
    </w:p>
    <w:p w14:paraId="6F6A7EE6" w14:textId="77777777" w:rsidR="009E704D" w:rsidRDefault="009E704D" w:rsidP="009E704D"/>
    <w:p w14:paraId="63933BCF" w14:textId="77777777" w:rsidR="009E704D" w:rsidRDefault="009E704D" w:rsidP="009E704D">
      <w:r>
        <w:t xml:space="preserve">  </w:t>
      </w:r>
      <w:proofErr w:type="gramStart"/>
      <w:r>
        <w:t>&lt;!--</w:t>
      </w:r>
      <w:proofErr w:type="gramEnd"/>
      <w:r>
        <w:t xml:space="preserve"> Header --&gt;</w:t>
      </w:r>
    </w:p>
    <w:p w14:paraId="226A5097" w14:textId="77777777" w:rsidR="009E704D" w:rsidRDefault="009E704D" w:rsidP="009E704D">
      <w:r>
        <w:t xml:space="preserve">  &lt;header class="w3-container" style="padding-top:22px"&gt;</w:t>
      </w:r>
    </w:p>
    <w:p w14:paraId="63A262E8" w14:textId="77777777" w:rsidR="009E704D" w:rsidRDefault="009E704D" w:rsidP="009E704D">
      <w:r>
        <w:t xml:space="preserve">    &lt;h5&gt;&lt;b&gt;&lt;</w:t>
      </w:r>
      <w:proofErr w:type="spellStart"/>
      <w:r>
        <w:t>i</w:t>
      </w:r>
      <w:proofErr w:type="spellEnd"/>
      <w:r>
        <w:t xml:space="preserve"> class="fa fa-dashboard"&gt;&lt;/</w:t>
      </w:r>
      <w:proofErr w:type="spellStart"/>
      <w:r>
        <w:t>i</w:t>
      </w:r>
      <w:proofErr w:type="spellEnd"/>
      <w:r>
        <w:t>&gt; My Dashboard&lt;/b&gt;&lt;/h5&gt;</w:t>
      </w:r>
    </w:p>
    <w:p w14:paraId="67B94501" w14:textId="77777777" w:rsidR="009E704D" w:rsidRDefault="009E704D" w:rsidP="009E704D">
      <w:r>
        <w:t xml:space="preserve">  &lt;/header&gt;</w:t>
      </w:r>
    </w:p>
    <w:p w14:paraId="499938B0" w14:textId="77777777" w:rsidR="009E704D" w:rsidRDefault="009E704D" w:rsidP="009E704D"/>
    <w:p w14:paraId="1620A569" w14:textId="77777777" w:rsidR="009E704D" w:rsidRDefault="009E704D" w:rsidP="009E704D">
      <w:r>
        <w:t xml:space="preserve">  &lt;div class="w3-row-padding w3-margin-bottom"&gt;</w:t>
      </w:r>
    </w:p>
    <w:p w14:paraId="7D766F14" w14:textId="77777777" w:rsidR="009E704D" w:rsidRDefault="009E704D" w:rsidP="009E704D">
      <w:r>
        <w:t xml:space="preserve">    &lt;div class="w3-quarter"&gt;</w:t>
      </w:r>
    </w:p>
    <w:p w14:paraId="43904C79" w14:textId="77777777" w:rsidR="009E704D" w:rsidRDefault="009E704D" w:rsidP="009E704D">
      <w:r>
        <w:t xml:space="preserve">      &lt;div class="w3-container w3-red w3-padding-16"&gt;</w:t>
      </w:r>
    </w:p>
    <w:p w14:paraId="11D2A1B1" w14:textId="77777777" w:rsidR="009E704D" w:rsidRDefault="009E704D" w:rsidP="009E704D">
      <w:r>
        <w:t xml:space="preserve">        &lt;div class="w3-left"&gt;&lt;</w:t>
      </w:r>
      <w:proofErr w:type="spellStart"/>
      <w:r>
        <w:t>i</w:t>
      </w:r>
      <w:proofErr w:type="spellEnd"/>
      <w:r>
        <w:t xml:space="preserve"> class="fa fa-comment w3-xxxlarge"&gt;&lt;/</w:t>
      </w:r>
      <w:proofErr w:type="spellStart"/>
      <w:r>
        <w:t>i</w:t>
      </w:r>
      <w:proofErr w:type="spellEnd"/>
      <w:r>
        <w:t>&gt;&lt;/div&gt;</w:t>
      </w:r>
    </w:p>
    <w:p w14:paraId="5891ADB6" w14:textId="77777777" w:rsidR="009E704D" w:rsidRDefault="009E704D" w:rsidP="009E704D">
      <w:r>
        <w:t xml:space="preserve">        &lt;div class="w3-right"&gt;</w:t>
      </w:r>
    </w:p>
    <w:p w14:paraId="67C1F19C" w14:textId="7AF39600" w:rsidR="009E704D" w:rsidRDefault="009E704D" w:rsidP="009E704D">
      <w:r>
        <w:t xml:space="preserve">          &lt;h3&gt;</w:t>
      </w:r>
      <w:r w:rsidR="00EB26CB">
        <w:t>5</w:t>
      </w:r>
      <w:r>
        <w:t>&lt;/h3&gt;</w:t>
      </w:r>
    </w:p>
    <w:p w14:paraId="165EED5A" w14:textId="77777777" w:rsidR="009E704D" w:rsidRDefault="009E704D" w:rsidP="009E704D">
      <w:r>
        <w:t xml:space="preserve">        &lt;/div&gt;</w:t>
      </w:r>
    </w:p>
    <w:p w14:paraId="52C45CF4" w14:textId="77777777" w:rsidR="009E704D" w:rsidRDefault="009E704D" w:rsidP="009E704D">
      <w:r>
        <w:t xml:space="preserve">        &lt;div class="w3-clear"&gt;&lt;/div&gt;</w:t>
      </w:r>
    </w:p>
    <w:p w14:paraId="522ECC83" w14:textId="5880C3F7" w:rsidR="009E704D" w:rsidRDefault="009E704D" w:rsidP="009E704D">
      <w:r>
        <w:t xml:space="preserve">        &lt;h4&gt;My Lessons&lt;/h4&gt;</w:t>
      </w:r>
    </w:p>
    <w:p w14:paraId="6868AF8E" w14:textId="77777777" w:rsidR="009E704D" w:rsidRDefault="009E704D" w:rsidP="009E704D">
      <w:r>
        <w:t xml:space="preserve">      &lt;/div&gt;</w:t>
      </w:r>
    </w:p>
    <w:p w14:paraId="1323BEFE" w14:textId="77777777" w:rsidR="009E704D" w:rsidRDefault="009E704D" w:rsidP="009E704D">
      <w:r>
        <w:t xml:space="preserve">    &lt;/div&gt;</w:t>
      </w:r>
    </w:p>
    <w:p w14:paraId="5D62D908" w14:textId="77777777" w:rsidR="009E704D" w:rsidRDefault="009E704D" w:rsidP="009E704D">
      <w:r>
        <w:t xml:space="preserve">    &lt;div class="w3-quarter"&gt;</w:t>
      </w:r>
    </w:p>
    <w:p w14:paraId="342D020A" w14:textId="77777777" w:rsidR="009E704D" w:rsidRDefault="009E704D" w:rsidP="009E704D">
      <w:r>
        <w:t xml:space="preserve">      &lt;div class="w3-container w3-blue w3-padding-16"&gt;</w:t>
      </w:r>
    </w:p>
    <w:p w14:paraId="3DB41652" w14:textId="77777777" w:rsidR="009E704D" w:rsidRDefault="009E704D" w:rsidP="009E704D">
      <w:r>
        <w:lastRenderedPageBreak/>
        <w:t xml:space="preserve">        &lt;div class="w3-left"&gt;&lt;</w:t>
      </w:r>
      <w:proofErr w:type="spellStart"/>
      <w:r>
        <w:t>i</w:t>
      </w:r>
      <w:proofErr w:type="spellEnd"/>
      <w:r>
        <w:t xml:space="preserve"> class="fa fa-eye w3-xxxlarge"&gt;&lt;/</w:t>
      </w:r>
      <w:proofErr w:type="spellStart"/>
      <w:r>
        <w:t>i</w:t>
      </w:r>
      <w:proofErr w:type="spellEnd"/>
      <w:r>
        <w:t>&gt;&lt;/div&gt;</w:t>
      </w:r>
    </w:p>
    <w:p w14:paraId="40C915B7" w14:textId="77777777" w:rsidR="009E704D" w:rsidRDefault="009E704D" w:rsidP="009E704D">
      <w:r>
        <w:t xml:space="preserve">        &lt;div class="w3-right"&gt;</w:t>
      </w:r>
    </w:p>
    <w:p w14:paraId="7D52E3B8" w14:textId="549AD6B3" w:rsidR="009E704D" w:rsidRDefault="009E704D" w:rsidP="009E704D">
      <w:r>
        <w:t xml:space="preserve">          &lt;h3&gt;</w:t>
      </w:r>
      <w:r w:rsidR="00EB26CB">
        <w:t>10</w:t>
      </w:r>
      <w:r>
        <w:t>&lt;/h3&gt;</w:t>
      </w:r>
    </w:p>
    <w:p w14:paraId="6FF70CAA" w14:textId="77777777" w:rsidR="009E704D" w:rsidRDefault="009E704D" w:rsidP="009E704D">
      <w:r>
        <w:t xml:space="preserve">        &lt;/div&gt;</w:t>
      </w:r>
    </w:p>
    <w:p w14:paraId="73ADDBA7" w14:textId="77777777" w:rsidR="009E704D" w:rsidRDefault="009E704D" w:rsidP="009E704D">
      <w:r>
        <w:t xml:space="preserve">        &lt;div class="w3-clear"&gt;&lt;/div&gt;</w:t>
      </w:r>
    </w:p>
    <w:p w14:paraId="6FD08648" w14:textId="2814029F" w:rsidR="009E704D" w:rsidRDefault="009E704D" w:rsidP="009E704D">
      <w:r>
        <w:t xml:space="preserve">        &lt;h4&gt;Tests&lt;/h4&gt;</w:t>
      </w:r>
    </w:p>
    <w:p w14:paraId="2DBC78A9" w14:textId="77777777" w:rsidR="009E704D" w:rsidRDefault="009E704D" w:rsidP="009E704D">
      <w:r>
        <w:t xml:space="preserve">      &lt;/div&gt;</w:t>
      </w:r>
    </w:p>
    <w:p w14:paraId="326DB2A7" w14:textId="77777777" w:rsidR="009E704D" w:rsidRDefault="009E704D" w:rsidP="009E704D">
      <w:r>
        <w:t xml:space="preserve">    &lt;/div&gt;</w:t>
      </w:r>
    </w:p>
    <w:p w14:paraId="356B808B" w14:textId="77777777" w:rsidR="009E704D" w:rsidRDefault="009E704D" w:rsidP="009E704D">
      <w:r>
        <w:t xml:space="preserve">    &lt;div class="w3-quarter"&gt;</w:t>
      </w:r>
    </w:p>
    <w:p w14:paraId="782F2018" w14:textId="77777777" w:rsidR="009E704D" w:rsidRDefault="009E704D" w:rsidP="009E704D">
      <w:r>
        <w:t xml:space="preserve">      &lt;div class="w3-container w3-teal w3-padding-16"&gt;</w:t>
      </w:r>
    </w:p>
    <w:p w14:paraId="42EF437C" w14:textId="77777777" w:rsidR="009E704D" w:rsidRDefault="009E704D" w:rsidP="009E704D">
      <w:r>
        <w:t xml:space="preserve">        &lt;div class="w3-left"&gt;&lt;</w:t>
      </w:r>
      <w:proofErr w:type="spellStart"/>
      <w:r>
        <w:t>i</w:t>
      </w:r>
      <w:proofErr w:type="spellEnd"/>
      <w:r>
        <w:t xml:space="preserve"> class="fa fa-share-alt w3-xxxlarge"&gt;&lt;/</w:t>
      </w:r>
      <w:proofErr w:type="spellStart"/>
      <w:r>
        <w:t>i</w:t>
      </w:r>
      <w:proofErr w:type="spellEnd"/>
      <w:r>
        <w:t>&gt;&lt;/div&gt;</w:t>
      </w:r>
    </w:p>
    <w:p w14:paraId="6FFCD52B" w14:textId="77777777" w:rsidR="009E704D" w:rsidRDefault="009E704D" w:rsidP="009E704D">
      <w:r>
        <w:t xml:space="preserve">        &lt;div class="w3-right"&gt;</w:t>
      </w:r>
    </w:p>
    <w:p w14:paraId="518ACCC1" w14:textId="1096ACE4" w:rsidR="009E704D" w:rsidRDefault="009E704D" w:rsidP="009E704D">
      <w:r>
        <w:t xml:space="preserve">          &lt;h3&gt;</w:t>
      </w:r>
      <w:r w:rsidR="00EB26CB">
        <w:t>15</w:t>
      </w:r>
      <w:r>
        <w:t>&lt;/h3&gt;</w:t>
      </w:r>
    </w:p>
    <w:p w14:paraId="54DDE4F3" w14:textId="77777777" w:rsidR="009E704D" w:rsidRDefault="009E704D" w:rsidP="009E704D">
      <w:r>
        <w:t xml:space="preserve">        &lt;/div&gt;</w:t>
      </w:r>
    </w:p>
    <w:p w14:paraId="5FA51A23" w14:textId="77777777" w:rsidR="009E704D" w:rsidRDefault="009E704D" w:rsidP="009E704D">
      <w:r>
        <w:t xml:space="preserve">        &lt;div class="w3-clear"&gt;&lt;/div&gt;</w:t>
      </w:r>
    </w:p>
    <w:p w14:paraId="5BE8A514" w14:textId="2469149D" w:rsidR="009E704D" w:rsidRDefault="009E704D" w:rsidP="009E704D">
      <w:r>
        <w:t xml:space="preserve">        &lt;h4&gt;Share Progress&lt;/h4&gt;</w:t>
      </w:r>
    </w:p>
    <w:p w14:paraId="0711CD7B" w14:textId="77777777" w:rsidR="009E704D" w:rsidRDefault="009E704D" w:rsidP="009E704D">
      <w:r>
        <w:t xml:space="preserve">      &lt;/div&gt;</w:t>
      </w:r>
    </w:p>
    <w:p w14:paraId="510499A9" w14:textId="77777777" w:rsidR="009E704D" w:rsidRDefault="009E704D" w:rsidP="009E704D">
      <w:r>
        <w:t xml:space="preserve">    &lt;/div&gt;</w:t>
      </w:r>
    </w:p>
    <w:p w14:paraId="3887C827" w14:textId="77777777" w:rsidR="009E704D" w:rsidRDefault="009E704D" w:rsidP="009E704D">
      <w:r>
        <w:t xml:space="preserve">    &lt;div class="w3-quarter"&gt;</w:t>
      </w:r>
    </w:p>
    <w:p w14:paraId="4C165F40" w14:textId="77777777" w:rsidR="009E704D" w:rsidRDefault="009E704D" w:rsidP="009E704D">
      <w:r>
        <w:t xml:space="preserve">      &lt;div class="w3-container w3-orange w3-text-white w3-padding-16"&gt;</w:t>
      </w:r>
    </w:p>
    <w:p w14:paraId="11510759" w14:textId="77777777" w:rsidR="009E704D" w:rsidRDefault="009E704D" w:rsidP="009E704D">
      <w:r>
        <w:t xml:space="preserve">        &lt;div class="w3-left"&gt;&lt;</w:t>
      </w:r>
      <w:proofErr w:type="spellStart"/>
      <w:r>
        <w:t>i</w:t>
      </w:r>
      <w:proofErr w:type="spellEnd"/>
      <w:r>
        <w:t xml:space="preserve"> class="fa fa-users w3-xxxlarge"&gt;&lt;/</w:t>
      </w:r>
      <w:proofErr w:type="spellStart"/>
      <w:r>
        <w:t>i</w:t>
      </w:r>
      <w:proofErr w:type="spellEnd"/>
      <w:r>
        <w:t>&gt;&lt;/div&gt;</w:t>
      </w:r>
    </w:p>
    <w:p w14:paraId="6C93A6CA" w14:textId="77777777" w:rsidR="009E704D" w:rsidRDefault="009E704D" w:rsidP="009E704D">
      <w:r>
        <w:t xml:space="preserve">        &lt;div class="w3-right"&gt;</w:t>
      </w:r>
    </w:p>
    <w:p w14:paraId="77727BD4" w14:textId="66B326F9" w:rsidR="009E704D" w:rsidRDefault="009E704D" w:rsidP="009E704D">
      <w:r>
        <w:t xml:space="preserve">          &lt;h3&gt;</w:t>
      </w:r>
      <w:r w:rsidR="00EB26CB">
        <w:t>25</w:t>
      </w:r>
      <w:r>
        <w:t>&lt;/h3&gt;</w:t>
      </w:r>
    </w:p>
    <w:p w14:paraId="7E057C4F" w14:textId="77777777" w:rsidR="009E704D" w:rsidRDefault="009E704D" w:rsidP="009E704D">
      <w:r>
        <w:t xml:space="preserve">        &lt;/div&gt;</w:t>
      </w:r>
    </w:p>
    <w:p w14:paraId="337ECC20" w14:textId="77777777" w:rsidR="009E704D" w:rsidRDefault="009E704D" w:rsidP="009E704D">
      <w:r>
        <w:t xml:space="preserve">        &lt;div class="w3-clear"&gt;&lt;/div&gt;</w:t>
      </w:r>
    </w:p>
    <w:p w14:paraId="2269B0FB" w14:textId="043E0182" w:rsidR="009E704D" w:rsidRDefault="009E704D" w:rsidP="009E704D">
      <w:r>
        <w:t xml:space="preserve">        &lt;h4&gt;New Friends on Learn-a-Langue&lt;/h4&gt;</w:t>
      </w:r>
    </w:p>
    <w:p w14:paraId="4BB7605B" w14:textId="77777777" w:rsidR="009E704D" w:rsidRDefault="009E704D" w:rsidP="009E704D">
      <w:r>
        <w:t xml:space="preserve">      &lt;/div&gt;</w:t>
      </w:r>
    </w:p>
    <w:p w14:paraId="54F84E5C" w14:textId="77777777" w:rsidR="009E704D" w:rsidRDefault="009E704D" w:rsidP="009E704D">
      <w:r>
        <w:t xml:space="preserve">    &lt;/div&gt;</w:t>
      </w:r>
    </w:p>
    <w:p w14:paraId="54E30E51" w14:textId="77777777" w:rsidR="009E704D" w:rsidRDefault="009E704D" w:rsidP="009E704D">
      <w:r>
        <w:lastRenderedPageBreak/>
        <w:t xml:space="preserve">  &lt;/div&gt;</w:t>
      </w:r>
    </w:p>
    <w:p w14:paraId="25A90CAC" w14:textId="77777777" w:rsidR="009E704D" w:rsidRDefault="009E704D" w:rsidP="009E704D"/>
    <w:p w14:paraId="6157F4C1" w14:textId="77777777" w:rsidR="009E704D" w:rsidRDefault="009E704D" w:rsidP="009E704D">
      <w:r>
        <w:t xml:space="preserve">  &lt;div class="w3-panel"&gt;</w:t>
      </w:r>
    </w:p>
    <w:p w14:paraId="06557AE4" w14:textId="77777777" w:rsidR="009E704D" w:rsidRDefault="009E704D" w:rsidP="009E704D">
      <w:r>
        <w:t xml:space="preserve">    &lt;div class="w3-row-padding" style="margin:0 -16px"&gt;</w:t>
      </w:r>
    </w:p>
    <w:p w14:paraId="18582A16" w14:textId="77777777" w:rsidR="009E704D" w:rsidRDefault="009E704D" w:rsidP="009E704D">
      <w:r>
        <w:t xml:space="preserve">      &lt;div class="w3-third"&gt;</w:t>
      </w:r>
    </w:p>
    <w:p w14:paraId="09535CBF" w14:textId="01103252" w:rsidR="009E704D" w:rsidRDefault="009E704D" w:rsidP="009E704D">
      <w:r>
        <w:t xml:space="preserve">        &lt;h5&gt;Languages covered on map:&lt;/h5&gt;</w:t>
      </w:r>
    </w:p>
    <w:p w14:paraId="5E19BB31" w14:textId="77777777" w:rsidR="009E704D" w:rsidRDefault="009E704D" w:rsidP="009E704D">
      <w:r>
        <w:t xml:space="preserve">        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/w3images/region.jpg" style="width:100%" alt="Google Regional Map"&gt;</w:t>
      </w:r>
    </w:p>
    <w:p w14:paraId="1C2F1C4C" w14:textId="77777777" w:rsidR="009E704D" w:rsidRDefault="009E704D" w:rsidP="009E704D">
      <w:r>
        <w:t xml:space="preserve">      &lt;/div&gt;</w:t>
      </w:r>
    </w:p>
    <w:p w14:paraId="565D4CC0" w14:textId="77777777" w:rsidR="009E704D" w:rsidRDefault="009E704D" w:rsidP="009E704D">
      <w:r>
        <w:t xml:space="preserve">      &lt;div class="w3-twothird"&gt;</w:t>
      </w:r>
    </w:p>
    <w:p w14:paraId="545643FB" w14:textId="5E0A4613" w:rsidR="009E704D" w:rsidRDefault="009E704D" w:rsidP="009E704D">
      <w:r>
        <w:t xml:space="preserve">        &lt;h5&gt;Language updates&lt;/h5&gt;</w:t>
      </w:r>
    </w:p>
    <w:p w14:paraId="0C7AD30C" w14:textId="77777777" w:rsidR="009E704D" w:rsidRDefault="009E704D" w:rsidP="009E704D">
      <w:r>
        <w:t xml:space="preserve">        &lt;table class="w3-table w3-striped w3-white"&gt;</w:t>
      </w:r>
    </w:p>
    <w:p w14:paraId="5EFF252F" w14:textId="77777777" w:rsidR="009E704D" w:rsidRDefault="009E704D" w:rsidP="009E704D">
      <w:r>
        <w:t xml:space="preserve">          &lt;tr&gt;</w:t>
      </w:r>
    </w:p>
    <w:p w14:paraId="7D427441" w14:textId="77777777" w:rsidR="009E704D" w:rsidRDefault="009E704D" w:rsidP="009E704D">
      <w:r>
        <w:t xml:space="preserve">            &lt;td&gt;&lt;</w:t>
      </w:r>
      <w:proofErr w:type="spellStart"/>
      <w:r>
        <w:t>i</w:t>
      </w:r>
      <w:proofErr w:type="spellEnd"/>
      <w:r>
        <w:t xml:space="preserve"> class="fa fa-user w3-text-blue w3-large"&gt;&lt;/</w:t>
      </w:r>
      <w:proofErr w:type="spellStart"/>
      <w:r>
        <w:t>i</w:t>
      </w:r>
      <w:proofErr w:type="spellEnd"/>
      <w:r>
        <w:t>&gt;&lt;/td&gt;</w:t>
      </w:r>
    </w:p>
    <w:p w14:paraId="7972EF4D" w14:textId="1C70EEB2" w:rsidR="009E704D" w:rsidRDefault="009E704D" w:rsidP="009E704D">
      <w:r>
        <w:t xml:space="preserve">            &lt;td&gt;New record, over 90 min </w:t>
      </w:r>
      <w:proofErr w:type="gramStart"/>
      <w:r>
        <w:t>sprint!&lt;</w:t>
      </w:r>
      <w:proofErr w:type="gramEnd"/>
      <w:r>
        <w:t>/td&gt;</w:t>
      </w:r>
    </w:p>
    <w:p w14:paraId="49534965" w14:textId="1B01665B" w:rsidR="009E704D" w:rsidRDefault="009E704D" w:rsidP="009E704D">
      <w:r>
        <w:t xml:space="preserve">            &lt;td&gt;&lt;</w:t>
      </w:r>
      <w:proofErr w:type="spellStart"/>
      <w:r>
        <w:t>i</w:t>
      </w:r>
      <w:proofErr w:type="spellEnd"/>
      <w:r>
        <w:t>&gt;&lt;/</w:t>
      </w:r>
      <w:proofErr w:type="spellStart"/>
      <w:r>
        <w:t>i</w:t>
      </w:r>
      <w:proofErr w:type="spellEnd"/>
      <w:r>
        <w:t>&gt;&lt;/td&gt;</w:t>
      </w:r>
    </w:p>
    <w:p w14:paraId="1B337B3D" w14:textId="77777777" w:rsidR="009E704D" w:rsidRDefault="009E704D" w:rsidP="009E704D">
      <w:r>
        <w:t xml:space="preserve">          &lt;/tr&gt;</w:t>
      </w:r>
    </w:p>
    <w:p w14:paraId="210B9AF2" w14:textId="77777777" w:rsidR="009E704D" w:rsidRDefault="009E704D" w:rsidP="009E704D">
      <w:r>
        <w:t xml:space="preserve">          &lt;tr&gt;</w:t>
      </w:r>
    </w:p>
    <w:p w14:paraId="5543E9D7" w14:textId="77777777" w:rsidR="009E704D" w:rsidRDefault="009E704D" w:rsidP="009E704D">
      <w:r>
        <w:t xml:space="preserve">            &lt;td&gt;&lt;</w:t>
      </w:r>
      <w:proofErr w:type="spellStart"/>
      <w:r>
        <w:t>i</w:t>
      </w:r>
      <w:proofErr w:type="spellEnd"/>
      <w:r>
        <w:t xml:space="preserve"> class="fa fa-bell w3-text-red w3-large"&gt;&lt;/</w:t>
      </w:r>
      <w:proofErr w:type="spellStart"/>
      <w:r>
        <w:t>i</w:t>
      </w:r>
      <w:proofErr w:type="spellEnd"/>
      <w:r>
        <w:t>&gt;&lt;/td&gt;</w:t>
      </w:r>
    </w:p>
    <w:p w14:paraId="296EB23A" w14:textId="3753030B" w:rsidR="009E704D" w:rsidRDefault="009E704D" w:rsidP="009E704D">
      <w:r>
        <w:t xml:space="preserve">            &lt;td&gt;Language notifications&lt;/td&gt;</w:t>
      </w:r>
    </w:p>
    <w:p w14:paraId="16B81BBC" w14:textId="37B5952A" w:rsidR="009E704D" w:rsidRDefault="009E704D" w:rsidP="009E704D">
      <w:r>
        <w:t xml:space="preserve">            &lt;td&gt;&lt;</w:t>
      </w:r>
      <w:proofErr w:type="spellStart"/>
      <w:r>
        <w:t>i</w:t>
      </w:r>
      <w:proofErr w:type="spellEnd"/>
      <w:r>
        <w:t>&gt;</w:t>
      </w:r>
      <w:r w:rsidR="00EB26CB">
        <w:t>11</w:t>
      </w:r>
      <w:r>
        <w:t>&lt;/</w:t>
      </w:r>
      <w:proofErr w:type="spellStart"/>
      <w:r>
        <w:t>i</w:t>
      </w:r>
      <w:proofErr w:type="spellEnd"/>
      <w:r>
        <w:t>&gt;&lt;/td&gt;</w:t>
      </w:r>
    </w:p>
    <w:p w14:paraId="300CCBC5" w14:textId="77777777" w:rsidR="009E704D" w:rsidRDefault="009E704D" w:rsidP="009E704D">
      <w:r>
        <w:t xml:space="preserve">          &lt;/tr&gt;</w:t>
      </w:r>
    </w:p>
    <w:p w14:paraId="75F2218D" w14:textId="77777777" w:rsidR="009E704D" w:rsidRDefault="009E704D" w:rsidP="009E704D">
      <w:r>
        <w:t xml:space="preserve">          &lt;tr&gt;</w:t>
      </w:r>
    </w:p>
    <w:p w14:paraId="64FE0805" w14:textId="77777777" w:rsidR="009E704D" w:rsidRDefault="009E704D" w:rsidP="009E704D">
      <w:r>
        <w:t xml:space="preserve">            &lt;td&gt;&lt;</w:t>
      </w:r>
      <w:proofErr w:type="spellStart"/>
      <w:r>
        <w:t>i</w:t>
      </w:r>
      <w:proofErr w:type="spellEnd"/>
      <w:r>
        <w:t xml:space="preserve"> class="fa fa-users w3-text-yellow w3-large"&gt;&lt;/</w:t>
      </w:r>
      <w:proofErr w:type="spellStart"/>
      <w:r>
        <w:t>i</w:t>
      </w:r>
      <w:proofErr w:type="spellEnd"/>
      <w:r>
        <w:t>&gt;&lt;/td&gt;</w:t>
      </w:r>
    </w:p>
    <w:p w14:paraId="008693F1" w14:textId="7FC90008" w:rsidR="009E704D" w:rsidRDefault="009E704D" w:rsidP="009E704D">
      <w:r>
        <w:t xml:space="preserve">            &lt;td&gt;New record, over 40 friends on Learn-a-</w:t>
      </w:r>
      <w:proofErr w:type="gramStart"/>
      <w:r>
        <w:t>Langue.&lt;</w:t>
      </w:r>
      <w:proofErr w:type="gramEnd"/>
      <w:r>
        <w:t>/td&gt;</w:t>
      </w:r>
    </w:p>
    <w:p w14:paraId="45E63C26" w14:textId="3DFA7BDD" w:rsidR="009E704D" w:rsidRDefault="009E704D" w:rsidP="009E704D">
      <w:r>
        <w:t xml:space="preserve">            &lt;td&gt;&lt;</w:t>
      </w:r>
      <w:proofErr w:type="spellStart"/>
      <w:r>
        <w:t>i</w:t>
      </w:r>
      <w:proofErr w:type="spellEnd"/>
      <w:r>
        <w:t>&gt;&lt;/</w:t>
      </w:r>
      <w:proofErr w:type="spellStart"/>
      <w:r>
        <w:t>i</w:t>
      </w:r>
      <w:proofErr w:type="spellEnd"/>
      <w:r>
        <w:t>&gt;&lt;/td&gt;</w:t>
      </w:r>
    </w:p>
    <w:p w14:paraId="2C9E4F1B" w14:textId="77777777" w:rsidR="009E704D" w:rsidRDefault="009E704D" w:rsidP="009E704D">
      <w:r>
        <w:t xml:space="preserve">          &lt;/tr&gt;</w:t>
      </w:r>
    </w:p>
    <w:p w14:paraId="504D80D2" w14:textId="77777777" w:rsidR="009E704D" w:rsidRDefault="009E704D" w:rsidP="009E704D">
      <w:r>
        <w:t xml:space="preserve">          &lt;tr&gt;</w:t>
      </w:r>
    </w:p>
    <w:p w14:paraId="4853D31A" w14:textId="77777777" w:rsidR="009E704D" w:rsidRDefault="009E704D" w:rsidP="009E704D">
      <w:r>
        <w:t xml:space="preserve">            &lt;td&gt;&lt;</w:t>
      </w:r>
      <w:proofErr w:type="spellStart"/>
      <w:r>
        <w:t>i</w:t>
      </w:r>
      <w:proofErr w:type="spellEnd"/>
      <w:r>
        <w:t xml:space="preserve"> class="fa fa-comment w3-text-red w3-large"&gt;&lt;/</w:t>
      </w:r>
      <w:proofErr w:type="spellStart"/>
      <w:r>
        <w:t>i</w:t>
      </w:r>
      <w:proofErr w:type="spellEnd"/>
      <w:r>
        <w:t>&gt;&lt;/td&gt;</w:t>
      </w:r>
    </w:p>
    <w:p w14:paraId="52D66BFA" w14:textId="4BC5592B" w:rsidR="009E704D" w:rsidRDefault="009E704D" w:rsidP="009E704D">
      <w:r>
        <w:lastRenderedPageBreak/>
        <w:t xml:space="preserve">            &lt;td&gt;New comments</w:t>
      </w:r>
      <w:r w:rsidR="00EB26CB">
        <w:t xml:space="preserve"> from tutors</w:t>
      </w:r>
      <w:r>
        <w:t>&lt;/td&gt;</w:t>
      </w:r>
    </w:p>
    <w:p w14:paraId="06F9465E" w14:textId="192D4CFC" w:rsidR="009E704D" w:rsidRDefault="009E704D" w:rsidP="009E704D">
      <w:r>
        <w:t xml:space="preserve">            &lt;td&gt;&lt;</w:t>
      </w:r>
      <w:proofErr w:type="spellStart"/>
      <w:r>
        <w:t>i</w:t>
      </w:r>
      <w:proofErr w:type="spellEnd"/>
      <w:r>
        <w:t>&gt;&lt;/</w:t>
      </w:r>
      <w:proofErr w:type="spellStart"/>
      <w:r>
        <w:t>i</w:t>
      </w:r>
      <w:proofErr w:type="spellEnd"/>
      <w:r>
        <w:t>&gt;&lt;/td&gt;</w:t>
      </w:r>
    </w:p>
    <w:p w14:paraId="240D30E2" w14:textId="77777777" w:rsidR="009E704D" w:rsidRDefault="009E704D" w:rsidP="009E704D">
      <w:r>
        <w:t xml:space="preserve">          &lt;/tr&gt;</w:t>
      </w:r>
    </w:p>
    <w:p w14:paraId="29191270" w14:textId="77777777" w:rsidR="009E704D" w:rsidRDefault="009E704D" w:rsidP="009E704D">
      <w:r>
        <w:t xml:space="preserve">          &lt;tr&gt;</w:t>
      </w:r>
    </w:p>
    <w:p w14:paraId="41E51F57" w14:textId="77777777" w:rsidR="009E704D" w:rsidRDefault="009E704D" w:rsidP="009E704D">
      <w:r>
        <w:t xml:space="preserve">            &lt;td&gt;&lt;</w:t>
      </w:r>
      <w:proofErr w:type="spellStart"/>
      <w:r>
        <w:t>i</w:t>
      </w:r>
      <w:proofErr w:type="spellEnd"/>
      <w:r>
        <w:t xml:space="preserve"> class="fa fa-bookmark w3-text-blue w3-large"&gt;&lt;/</w:t>
      </w:r>
      <w:proofErr w:type="spellStart"/>
      <w:r>
        <w:t>i</w:t>
      </w:r>
      <w:proofErr w:type="spellEnd"/>
      <w:r>
        <w:t>&gt;&lt;/td&gt;</w:t>
      </w:r>
    </w:p>
    <w:p w14:paraId="0DF01F7B" w14:textId="1F501A14" w:rsidR="009E704D" w:rsidRDefault="009E704D" w:rsidP="009E704D">
      <w:r>
        <w:t xml:space="preserve">            &lt;td&gt;</w:t>
      </w:r>
      <w:r w:rsidR="00791BA1">
        <w:t>Manage payments</w:t>
      </w:r>
      <w:r>
        <w:t>&lt;/td&gt;</w:t>
      </w:r>
    </w:p>
    <w:p w14:paraId="4FF4611D" w14:textId="4511105E" w:rsidR="009E704D" w:rsidRDefault="009E704D" w:rsidP="009E704D">
      <w:r>
        <w:t xml:space="preserve">            &lt;td&gt;&lt;</w:t>
      </w:r>
      <w:proofErr w:type="spellStart"/>
      <w:r>
        <w:t>i</w:t>
      </w:r>
      <w:proofErr w:type="spellEnd"/>
      <w:r>
        <w:t>&gt;&lt;/</w:t>
      </w:r>
      <w:proofErr w:type="spellStart"/>
      <w:r>
        <w:t>i</w:t>
      </w:r>
      <w:proofErr w:type="spellEnd"/>
      <w:r>
        <w:t>&gt;&lt;/td&gt;</w:t>
      </w:r>
    </w:p>
    <w:p w14:paraId="6D3E6E8C" w14:textId="77777777" w:rsidR="009E704D" w:rsidRDefault="009E704D" w:rsidP="009E704D">
      <w:r>
        <w:t xml:space="preserve">          &lt;/tr&gt;</w:t>
      </w:r>
    </w:p>
    <w:p w14:paraId="0F23E8F9" w14:textId="77777777" w:rsidR="009E704D" w:rsidRDefault="009E704D" w:rsidP="009E704D">
      <w:r>
        <w:t xml:space="preserve">          &lt;tr&gt;</w:t>
      </w:r>
    </w:p>
    <w:p w14:paraId="6FAD5286" w14:textId="77777777" w:rsidR="009E704D" w:rsidRDefault="009E704D" w:rsidP="009E704D">
      <w:r>
        <w:t xml:space="preserve">            &lt;td&gt;&lt;</w:t>
      </w:r>
      <w:proofErr w:type="spellStart"/>
      <w:r>
        <w:t>i</w:t>
      </w:r>
      <w:proofErr w:type="spellEnd"/>
      <w:r>
        <w:t xml:space="preserve"> class="fa fa-laptop w3-text-red w3-large"&gt;&lt;/</w:t>
      </w:r>
      <w:proofErr w:type="spellStart"/>
      <w:r>
        <w:t>i</w:t>
      </w:r>
      <w:proofErr w:type="spellEnd"/>
      <w:r>
        <w:t>&gt;&lt;/td&gt;</w:t>
      </w:r>
    </w:p>
    <w:p w14:paraId="6743D61D" w14:textId="7B27DDF4" w:rsidR="009E704D" w:rsidRDefault="009E704D" w:rsidP="009E704D">
      <w:r>
        <w:t xml:space="preserve">            &lt;td&gt;Tutoring on Learn-a-Langue&lt;/td&gt;</w:t>
      </w:r>
    </w:p>
    <w:p w14:paraId="307A050E" w14:textId="3B696EC6" w:rsidR="009E704D" w:rsidRDefault="009E704D" w:rsidP="009E704D">
      <w:r>
        <w:t xml:space="preserve">            &lt;td&gt;&lt;</w:t>
      </w:r>
      <w:proofErr w:type="spellStart"/>
      <w:r>
        <w:t>i</w:t>
      </w:r>
      <w:proofErr w:type="spellEnd"/>
      <w:r>
        <w:t>&gt;</w:t>
      </w:r>
      <w:r w:rsidR="00EB26CB">
        <w:t>16 hours</w:t>
      </w:r>
      <w:r>
        <w:t>&lt;/</w:t>
      </w:r>
      <w:proofErr w:type="spellStart"/>
      <w:r>
        <w:t>i</w:t>
      </w:r>
      <w:proofErr w:type="spellEnd"/>
      <w:r>
        <w:t>&gt;&lt;/td&gt;</w:t>
      </w:r>
    </w:p>
    <w:p w14:paraId="5420C0DA" w14:textId="77777777" w:rsidR="009E704D" w:rsidRDefault="009E704D" w:rsidP="009E704D">
      <w:r>
        <w:t xml:space="preserve">          &lt;/tr&gt;</w:t>
      </w:r>
    </w:p>
    <w:p w14:paraId="07935213" w14:textId="77777777" w:rsidR="009E704D" w:rsidRDefault="009E704D" w:rsidP="009E704D">
      <w:r>
        <w:t xml:space="preserve">          &lt;tr&gt;</w:t>
      </w:r>
    </w:p>
    <w:p w14:paraId="39C06570" w14:textId="77777777" w:rsidR="009E704D" w:rsidRDefault="009E704D" w:rsidP="009E704D">
      <w:r>
        <w:t xml:space="preserve">            &lt;td&gt;&lt;</w:t>
      </w:r>
      <w:proofErr w:type="spellStart"/>
      <w:r>
        <w:t>i</w:t>
      </w:r>
      <w:proofErr w:type="spellEnd"/>
      <w:r>
        <w:t xml:space="preserve"> class="fa fa-share-alt w3-text-green w3-large"&gt;&lt;/</w:t>
      </w:r>
      <w:proofErr w:type="spellStart"/>
      <w:r>
        <w:t>i</w:t>
      </w:r>
      <w:proofErr w:type="spellEnd"/>
      <w:r>
        <w:t>&gt;&lt;/td&gt;</w:t>
      </w:r>
    </w:p>
    <w:p w14:paraId="25005EEB" w14:textId="2181E594" w:rsidR="009E704D" w:rsidRDefault="009E704D" w:rsidP="009E704D">
      <w:r>
        <w:t xml:space="preserve">            &lt;td&gt;New Progress&lt;/td&gt;</w:t>
      </w:r>
    </w:p>
    <w:p w14:paraId="1A46200F" w14:textId="4F09ECE7" w:rsidR="009E704D" w:rsidRDefault="009E704D" w:rsidP="009E704D">
      <w:r>
        <w:t xml:space="preserve">            &lt;td&gt;&lt;</w:t>
      </w:r>
      <w:proofErr w:type="spellStart"/>
      <w:r>
        <w:t>i</w:t>
      </w:r>
      <w:proofErr w:type="spellEnd"/>
      <w:r>
        <w:t>&gt;</w:t>
      </w:r>
      <w:r w:rsidR="0059219F">
        <w:t>33</w:t>
      </w:r>
      <w:r>
        <w:t>&lt;/</w:t>
      </w:r>
      <w:proofErr w:type="spellStart"/>
      <w:r>
        <w:t>i</w:t>
      </w:r>
      <w:proofErr w:type="spellEnd"/>
      <w:r>
        <w:t>&gt;&lt;/td&gt;</w:t>
      </w:r>
    </w:p>
    <w:p w14:paraId="0F48AC41" w14:textId="77777777" w:rsidR="009E704D" w:rsidRDefault="009E704D" w:rsidP="009E704D">
      <w:r>
        <w:t xml:space="preserve">          &lt;/tr&gt;</w:t>
      </w:r>
    </w:p>
    <w:p w14:paraId="7204F40E" w14:textId="77777777" w:rsidR="009E704D" w:rsidRDefault="009E704D" w:rsidP="009E704D">
      <w:r>
        <w:t xml:space="preserve">        &lt;/table&gt;</w:t>
      </w:r>
    </w:p>
    <w:p w14:paraId="4313B100" w14:textId="77777777" w:rsidR="009E704D" w:rsidRDefault="009E704D" w:rsidP="009E704D">
      <w:r>
        <w:t xml:space="preserve">      &lt;/div&gt;</w:t>
      </w:r>
    </w:p>
    <w:p w14:paraId="657A26D6" w14:textId="77777777" w:rsidR="009E704D" w:rsidRDefault="009E704D" w:rsidP="009E704D">
      <w:r>
        <w:t xml:space="preserve">    &lt;/div&gt;</w:t>
      </w:r>
    </w:p>
    <w:p w14:paraId="1A30D7C8" w14:textId="77777777" w:rsidR="009E704D" w:rsidRDefault="009E704D" w:rsidP="009E704D">
      <w:r>
        <w:t xml:space="preserve">  &lt;/div&gt;</w:t>
      </w:r>
    </w:p>
    <w:p w14:paraId="5ED2C6AE" w14:textId="77777777" w:rsidR="009E704D" w:rsidRDefault="009E704D" w:rsidP="009E704D">
      <w:r>
        <w:t xml:space="preserve">  &lt;</w:t>
      </w:r>
      <w:proofErr w:type="spellStart"/>
      <w:r>
        <w:t>hr</w:t>
      </w:r>
      <w:proofErr w:type="spellEnd"/>
      <w:r>
        <w:t>&gt;</w:t>
      </w:r>
    </w:p>
    <w:p w14:paraId="571CF5CC" w14:textId="77777777" w:rsidR="009E704D" w:rsidRDefault="009E704D" w:rsidP="009E704D">
      <w:r>
        <w:t xml:space="preserve">  &lt;div class="w3-container"&gt;</w:t>
      </w:r>
    </w:p>
    <w:p w14:paraId="0D0E853B" w14:textId="71F32AC9" w:rsidR="009E704D" w:rsidRDefault="009E704D" w:rsidP="009E704D">
      <w:r>
        <w:t xml:space="preserve">    &lt;h5&gt;</w:t>
      </w:r>
      <w:r w:rsidR="005501B4">
        <w:t xml:space="preserve">Current language stats: Korean </w:t>
      </w:r>
      <w:r>
        <w:t>&lt;/h5&gt;</w:t>
      </w:r>
    </w:p>
    <w:p w14:paraId="0119CE0D" w14:textId="1946F028" w:rsidR="009E704D" w:rsidRDefault="009E704D" w:rsidP="009E704D">
      <w:r>
        <w:t xml:space="preserve">    &lt;p&gt;</w:t>
      </w:r>
      <w:r w:rsidR="005501B4">
        <w:t>This week</w:t>
      </w:r>
      <w:r>
        <w:t>&lt;/p&gt;</w:t>
      </w:r>
    </w:p>
    <w:p w14:paraId="5602833E" w14:textId="77777777" w:rsidR="009E704D" w:rsidRDefault="009E704D" w:rsidP="009E704D">
      <w:r>
        <w:t xml:space="preserve">    &lt;div class="w3-grey"&gt;</w:t>
      </w:r>
    </w:p>
    <w:p w14:paraId="3971B60B" w14:textId="77777777" w:rsidR="009E704D" w:rsidRDefault="009E704D" w:rsidP="009E704D">
      <w:r>
        <w:t xml:space="preserve">      &lt;div class="w3-container w3-center w3-padding w3-green" style="width:25%"&gt;+25%&lt;/div&gt;</w:t>
      </w:r>
    </w:p>
    <w:p w14:paraId="5A61A51A" w14:textId="77777777" w:rsidR="009E704D" w:rsidRDefault="009E704D" w:rsidP="009E704D">
      <w:r>
        <w:lastRenderedPageBreak/>
        <w:t xml:space="preserve">    &lt;/div&gt;</w:t>
      </w:r>
    </w:p>
    <w:p w14:paraId="6F07BFDE" w14:textId="77777777" w:rsidR="009E704D" w:rsidRDefault="009E704D" w:rsidP="009E704D"/>
    <w:p w14:paraId="1758974B" w14:textId="4326AD86" w:rsidR="009E704D" w:rsidRDefault="009E704D" w:rsidP="009E704D">
      <w:r>
        <w:t xml:space="preserve">    &lt;p&gt;</w:t>
      </w:r>
      <w:r w:rsidR="005501B4">
        <w:t>The past 1 week</w:t>
      </w:r>
      <w:r>
        <w:t>&lt;/p&gt;</w:t>
      </w:r>
    </w:p>
    <w:p w14:paraId="3CB0E499" w14:textId="77777777" w:rsidR="009E704D" w:rsidRDefault="009E704D" w:rsidP="009E704D">
      <w:r>
        <w:t xml:space="preserve">    &lt;div class="w3-grey"&gt;</w:t>
      </w:r>
    </w:p>
    <w:p w14:paraId="693E9EF1" w14:textId="77777777" w:rsidR="009E704D" w:rsidRDefault="009E704D" w:rsidP="009E704D">
      <w:r>
        <w:t xml:space="preserve">      &lt;div class="w3-container w3-center w3-padding w3-orange" style="width:50%"&gt;50%&lt;/div&gt;</w:t>
      </w:r>
    </w:p>
    <w:p w14:paraId="226469D4" w14:textId="77777777" w:rsidR="009E704D" w:rsidRDefault="009E704D" w:rsidP="009E704D">
      <w:r>
        <w:t xml:space="preserve">    &lt;/div&gt;</w:t>
      </w:r>
    </w:p>
    <w:p w14:paraId="013CC189" w14:textId="77777777" w:rsidR="009E704D" w:rsidRDefault="009E704D" w:rsidP="009E704D"/>
    <w:p w14:paraId="12D95E3E" w14:textId="2930073A" w:rsidR="009E704D" w:rsidRDefault="009E704D" w:rsidP="009E704D">
      <w:r>
        <w:t xml:space="preserve">    &lt;p&gt;</w:t>
      </w:r>
      <w:r w:rsidR="005501B4">
        <w:t>Overall progress for Korean</w:t>
      </w:r>
      <w:r>
        <w:t>&lt;/p&gt;</w:t>
      </w:r>
    </w:p>
    <w:p w14:paraId="38013037" w14:textId="77777777" w:rsidR="009E704D" w:rsidRDefault="009E704D" w:rsidP="009E704D">
      <w:r>
        <w:t xml:space="preserve">    &lt;div class="w3-grey"&gt;</w:t>
      </w:r>
    </w:p>
    <w:p w14:paraId="20A37C18" w14:textId="77777777" w:rsidR="009E704D" w:rsidRDefault="009E704D" w:rsidP="009E704D">
      <w:r>
        <w:t xml:space="preserve">      &lt;div class="w3-container w3-center w3-padding w3-red" style="width:75%"&gt;75%&lt;/div&gt;</w:t>
      </w:r>
    </w:p>
    <w:p w14:paraId="3ADC793D" w14:textId="77777777" w:rsidR="009E704D" w:rsidRDefault="009E704D" w:rsidP="009E704D">
      <w:r>
        <w:t xml:space="preserve">    &lt;/div&gt;</w:t>
      </w:r>
    </w:p>
    <w:p w14:paraId="3723EECE" w14:textId="77777777" w:rsidR="009E704D" w:rsidRDefault="009E704D" w:rsidP="009E704D">
      <w:r>
        <w:t xml:space="preserve">  &lt;/div&gt;</w:t>
      </w:r>
    </w:p>
    <w:p w14:paraId="788D1FE9" w14:textId="77777777" w:rsidR="009E704D" w:rsidRDefault="009E704D" w:rsidP="009E704D">
      <w:r>
        <w:t xml:space="preserve">  &lt;</w:t>
      </w:r>
      <w:proofErr w:type="spellStart"/>
      <w:r>
        <w:t>hr</w:t>
      </w:r>
      <w:proofErr w:type="spellEnd"/>
      <w:r>
        <w:t>&gt;</w:t>
      </w:r>
    </w:p>
    <w:p w14:paraId="590E2DFF" w14:textId="77777777" w:rsidR="009E704D" w:rsidRDefault="009E704D" w:rsidP="009E704D"/>
    <w:p w14:paraId="10076F53" w14:textId="77777777" w:rsidR="009E704D" w:rsidRDefault="009E704D" w:rsidP="009E704D">
      <w:r>
        <w:t xml:space="preserve">  &lt;div class="w3-container"&gt;</w:t>
      </w:r>
    </w:p>
    <w:p w14:paraId="084674E9" w14:textId="5B06D8C2" w:rsidR="009E704D" w:rsidRDefault="009E704D" w:rsidP="009E704D">
      <w:r>
        <w:t xml:space="preserve">    &lt;h5&gt;</w:t>
      </w:r>
      <w:r w:rsidR="005501B4">
        <w:t xml:space="preserve">Languages learnt and taught so far: </w:t>
      </w:r>
      <w:r>
        <w:t>&lt;/h5&gt;</w:t>
      </w:r>
    </w:p>
    <w:p w14:paraId="11FFB323" w14:textId="77777777" w:rsidR="009E704D" w:rsidRDefault="009E704D" w:rsidP="009E704D">
      <w:r>
        <w:t xml:space="preserve">    &lt;table class="w3-table w3-striped w3-bordered w3-border w3-hoverable w3-white"&gt;</w:t>
      </w:r>
    </w:p>
    <w:p w14:paraId="19880ACD" w14:textId="77777777" w:rsidR="009E704D" w:rsidRDefault="009E704D" w:rsidP="009E704D">
      <w:r>
        <w:t xml:space="preserve">      &lt;tr&gt;</w:t>
      </w:r>
    </w:p>
    <w:p w14:paraId="13132016" w14:textId="0BD9EF40" w:rsidR="009E704D" w:rsidRDefault="009E704D" w:rsidP="009E704D">
      <w:r>
        <w:t xml:space="preserve">        &lt;td&gt;</w:t>
      </w:r>
      <w:r w:rsidR="005501B4">
        <w:t>French</w:t>
      </w:r>
      <w:r>
        <w:t>&lt;/td&gt;</w:t>
      </w:r>
    </w:p>
    <w:p w14:paraId="5FC295A7" w14:textId="77777777" w:rsidR="009E704D" w:rsidRDefault="009E704D" w:rsidP="009E704D">
      <w:r>
        <w:t xml:space="preserve">        &lt;td&gt;65%&lt;/td&gt;</w:t>
      </w:r>
    </w:p>
    <w:p w14:paraId="46F40135" w14:textId="77777777" w:rsidR="009E704D" w:rsidRDefault="009E704D" w:rsidP="009E704D">
      <w:r>
        <w:t xml:space="preserve">      &lt;/tr&gt;</w:t>
      </w:r>
    </w:p>
    <w:p w14:paraId="19DF2A6B" w14:textId="77777777" w:rsidR="009E704D" w:rsidRDefault="009E704D" w:rsidP="009E704D">
      <w:r>
        <w:t xml:space="preserve">      &lt;tr&gt;</w:t>
      </w:r>
    </w:p>
    <w:p w14:paraId="216B0E62" w14:textId="71C29257" w:rsidR="009E704D" w:rsidRDefault="009E704D" w:rsidP="009E704D">
      <w:r>
        <w:t xml:space="preserve">        &lt;td&gt;</w:t>
      </w:r>
      <w:r w:rsidR="005501B4">
        <w:t>Italian</w:t>
      </w:r>
      <w:r>
        <w:t>&lt;/td&gt;</w:t>
      </w:r>
    </w:p>
    <w:p w14:paraId="23139255" w14:textId="537E6C22" w:rsidR="009E704D" w:rsidRDefault="009E704D" w:rsidP="009E704D">
      <w:r>
        <w:t xml:space="preserve">        &lt;td&gt;57%&lt;/td&gt;</w:t>
      </w:r>
    </w:p>
    <w:p w14:paraId="40E17A5B" w14:textId="77777777" w:rsidR="009E704D" w:rsidRDefault="009E704D" w:rsidP="009E704D">
      <w:r>
        <w:t xml:space="preserve">      &lt;/tr&gt;</w:t>
      </w:r>
    </w:p>
    <w:p w14:paraId="251FC6BB" w14:textId="77777777" w:rsidR="009E704D" w:rsidRDefault="009E704D" w:rsidP="009E704D">
      <w:r>
        <w:t xml:space="preserve">      &lt;tr&gt;</w:t>
      </w:r>
    </w:p>
    <w:p w14:paraId="4F17CD53" w14:textId="50751561" w:rsidR="009E704D" w:rsidRDefault="009E704D" w:rsidP="009E704D">
      <w:r>
        <w:t xml:space="preserve">        &lt;td&gt;Russia</w:t>
      </w:r>
      <w:r w:rsidR="005501B4">
        <w:t>n</w:t>
      </w:r>
      <w:r>
        <w:t>&lt;/td&gt;</w:t>
      </w:r>
    </w:p>
    <w:p w14:paraId="5F2CB760" w14:textId="48D8F193" w:rsidR="009E704D" w:rsidRDefault="009E704D" w:rsidP="009E704D">
      <w:r>
        <w:t xml:space="preserve">        &lt;td&gt;5</w:t>
      </w:r>
      <w:r w:rsidR="002A5B27">
        <w:t>5</w:t>
      </w:r>
      <w:r>
        <w:t>%&lt;/td&gt;</w:t>
      </w:r>
    </w:p>
    <w:p w14:paraId="5183CFFD" w14:textId="77777777" w:rsidR="009E704D" w:rsidRDefault="009E704D" w:rsidP="009E704D">
      <w:r>
        <w:lastRenderedPageBreak/>
        <w:t xml:space="preserve">      &lt;/tr&gt;</w:t>
      </w:r>
    </w:p>
    <w:p w14:paraId="48CF0F40" w14:textId="77777777" w:rsidR="009E704D" w:rsidRDefault="009E704D" w:rsidP="009E704D">
      <w:r>
        <w:t xml:space="preserve">      &lt;tr&gt;</w:t>
      </w:r>
    </w:p>
    <w:p w14:paraId="4A88EB22" w14:textId="2A349DB2" w:rsidR="009E704D" w:rsidRDefault="009E704D" w:rsidP="009E704D">
      <w:r>
        <w:t xml:space="preserve">        &lt;td&gt;</w:t>
      </w:r>
      <w:r w:rsidR="005501B4">
        <w:t>Spanish</w:t>
      </w:r>
      <w:r>
        <w:t>&lt;/td&gt;</w:t>
      </w:r>
    </w:p>
    <w:p w14:paraId="01B14BE0" w14:textId="6BE614B0" w:rsidR="009E704D" w:rsidRDefault="009E704D" w:rsidP="009E704D">
      <w:r>
        <w:t xml:space="preserve">        &lt;td&gt;2</w:t>
      </w:r>
      <w:r w:rsidR="002A5B27">
        <w:t>0</w:t>
      </w:r>
      <w:r>
        <w:t>%&lt;/td&gt;</w:t>
      </w:r>
    </w:p>
    <w:p w14:paraId="09B87FA9" w14:textId="77777777" w:rsidR="009E704D" w:rsidRDefault="009E704D" w:rsidP="009E704D">
      <w:r>
        <w:t xml:space="preserve">      &lt;/tr&gt;</w:t>
      </w:r>
    </w:p>
    <w:p w14:paraId="06061B1E" w14:textId="77777777" w:rsidR="009E704D" w:rsidRDefault="009E704D" w:rsidP="009E704D">
      <w:r>
        <w:t xml:space="preserve">      &lt;tr&gt;</w:t>
      </w:r>
    </w:p>
    <w:p w14:paraId="334AF228" w14:textId="6D2B4B53" w:rsidR="009E704D" w:rsidRDefault="009E704D" w:rsidP="009E704D">
      <w:r>
        <w:t xml:space="preserve">        &lt;td&gt;</w:t>
      </w:r>
      <w:r w:rsidR="005501B4">
        <w:t>Hindi</w:t>
      </w:r>
      <w:r>
        <w:t>&lt;/td&gt;</w:t>
      </w:r>
    </w:p>
    <w:p w14:paraId="5D38AFD1" w14:textId="5F871815" w:rsidR="009E704D" w:rsidRDefault="009E704D" w:rsidP="009E704D">
      <w:r>
        <w:t xml:space="preserve">        &lt;td&gt;</w:t>
      </w:r>
      <w:r w:rsidR="002A5B27">
        <w:t>90</w:t>
      </w:r>
      <w:r>
        <w:t>%&lt;/td&gt;</w:t>
      </w:r>
    </w:p>
    <w:p w14:paraId="62BDBC37" w14:textId="77777777" w:rsidR="009E704D" w:rsidRDefault="009E704D" w:rsidP="009E704D">
      <w:r>
        <w:t xml:space="preserve">      &lt;/tr&gt;</w:t>
      </w:r>
    </w:p>
    <w:p w14:paraId="23EA7B46" w14:textId="77777777" w:rsidR="009E704D" w:rsidRDefault="009E704D" w:rsidP="009E704D">
      <w:r>
        <w:t xml:space="preserve">      &lt;tr&gt;</w:t>
      </w:r>
    </w:p>
    <w:p w14:paraId="7587F87B" w14:textId="68B66375" w:rsidR="009E704D" w:rsidRDefault="009E704D" w:rsidP="009E704D">
      <w:r>
        <w:t xml:space="preserve">        &lt;td&gt;</w:t>
      </w:r>
      <w:r w:rsidR="005501B4">
        <w:t>Korean</w:t>
      </w:r>
      <w:r>
        <w:t>&lt;/td&gt;</w:t>
      </w:r>
    </w:p>
    <w:p w14:paraId="7C546E88" w14:textId="705DD2AF" w:rsidR="009E704D" w:rsidRDefault="009E704D" w:rsidP="009E704D">
      <w:r>
        <w:t xml:space="preserve">        &lt;td&gt;1</w:t>
      </w:r>
      <w:r w:rsidR="002A5B27">
        <w:t>0</w:t>
      </w:r>
      <w:r>
        <w:t>%&lt;/td&gt;</w:t>
      </w:r>
    </w:p>
    <w:p w14:paraId="4E214E51" w14:textId="77777777" w:rsidR="009E704D" w:rsidRDefault="009E704D" w:rsidP="009E704D">
      <w:r>
        <w:t xml:space="preserve">      &lt;/tr&gt;</w:t>
      </w:r>
    </w:p>
    <w:p w14:paraId="6EC65D74" w14:textId="77777777" w:rsidR="009E704D" w:rsidRDefault="009E704D" w:rsidP="009E704D">
      <w:r>
        <w:t xml:space="preserve">    &lt;/table&gt;&lt;</w:t>
      </w:r>
      <w:proofErr w:type="spellStart"/>
      <w:r>
        <w:t>br</w:t>
      </w:r>
      <w:proofErr w:type="spellEnd"/>
      <w:r>
        <w:t>&gt;</w:t>
      </w:r>
    </w:p>
    <w:p w14:paraId="4AFC17C9" w14:textId="4341DB49" w:rsidR="009E704D" w:rsidRDefault="009E704D" w:rsidP="009E704D">
      <w:r>
        <w:t xml:space="preserve">    &lt;button class="w3-button w3-dark-grey"&gt;More</w:t>
      </w:r>
      <w:r w:rsidR="0059219F">
        <w:t xml:space="preserve"> lessons </w:t>
      </w:r>
      <w:r>
        <w:t>&lt;</w:t>
      </w:r>
      <w:proofErr w:type="spellStart"/>
      <w:r>
        <w:t>i</w:t>
      </w:r>
      <w:proofErr w:type="spellEnd"/>
      <w:r>
        <w:t xml:space="preserve"> class="fa fa-arrow-right"&gt;&lt;/</w:t>
      </w:r>
      <w:proofErr w:type="spellStart"/>
      <w:r>
        <w:t>i</w:t>
      </w:r>
      <w:proofErr w:type="spellEnd"/>
      <w:r>
        <w:t>&gt;&lt;/button&gt;</w:t>
      </w:r>
    </w:p>
    <w:p w14:paraId="4429628B" w14:textId="77777777" w:rsidR="009E704D" w:rsidRDefault="009E704D" w:rsidP="009E704D">
      <w:r>
        <w:t xml:space="preserve">  &lt;/div&gt;</w:t>
      </w:r>
    </w:p>
    <w:p w14:paraId="02B65740" w14:textId="77777777" w:rsidR="009E704D" w:rsidRDefault="009E704D" w:rsidP="009E704D">
      <w:r>
        <w:t xml:space="preserve">  &lt;</w:t>
      </w:r>
      <w:proofErr w:type="spellStart"/>
      <w:r>
        <w:t>hr</w:t>
      </w:r>
      <w:proofErr w:type="spellEnd"/>
      <w:r>
        <w:t>&gt;</w:t>
      </w:r>
    </w:p>
    <w:p w14:paraId="283DE32E" w14:textId="77777777" w:rsidR="009E704D" w:rsidRDefault="009E704D" w:rsidP="009E704D">
      <w:r>
        <w:t xml:space="preserve">  &lt;div class="w3-container"&gt;</w:t>
      </w:r>
    </w:p>
    <w:p w14:paraId="694126A4" w14:textId="72420A51" w:rsidR="009E704D" w:rsidRDefault="009E704D" w:rsidP="009E704D">
      <w:r>
        <w:t xml:space="preserve">    &lt;h5&gt;Recent Lessons&lt;/h5&gt;</w:t>
      </w:r>
    </w:p>
    <w:p w14:paraId="037444A3" w14:textId="77777777" w:rsidR="009E704D" w:rsidRDefault="009E704D" w:rsidP="009E704D">
      <w:r>
        <w:t xml:space="preserve">    &lt;ul class="w3-ul w3-card-4 w3-white"&gt;</w:t>
      </w:r>
    </w:p>
    <w:p w14:paraId="1E79D9A3" w14:textId="77777777" w:rsidR="009E704D" w:rsidRDefault="009E704D" w:rsidP="009E704D">
      <w:r>
        <w:t xml:space="preserve">      &lt;li class="w3-padding-16"&gt;</w:t>
      </w:r>
    </w:p>
    <w:p w14:paraId="439F1370" w14:textId="77777777" w:rsidR="009E704D" w:rsidRDefault="009E704D" w:rsidP="009E704D">
      <w:r>
        <w:t xml:space="preserve">        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/w3images/avatar2.png" class="w3-left w3-circle w3-margin-right" style="width:35px"&gt;</w:t>
      </w:r>
    </w:p>
    <w:p w14:paraId="48B985A1" w14:textId="3726BDE1" w:rsidR="009E704D" w:rsidRDefault="009E704D" w:rsidP="009E704D">
      <w:r>
        <w:t xml:space="preserve">        &lt;span class="w3-xlarge"&gt;</w:t>
      </w:r>
      <w:r w:rsidR="005501B4">
        <w:t>Korean</w:t>
      </w:r>
      <w:r>
        <w:t>&lt;/span&gt;&lt;</w:t>
      </w:r>
      <w:proofErr w:type="spellStart"/>
      <w:r>
        <w:t>br</w:t>
      </w:r>
      <w:proofErr w:type="spellEnd"/>
      <w:r>
        <w:t>&gt;</w:t>
      </w:r>
    </w:p>
    <w:p w14:paraId="10485871" w14:textId="77777777" w:rsidR="009E704D" w:rsidRDefault="009E704D" w:rsidP="009E704D">
      <w:r>
        <w:t xml:space="preserve">      &lt;/li&gt;</w:t>
      </w:r>
    </w:p>
    <w:p w14:paraId="4275B08E" w14:textId="77777777" w:rsidR="009E704D" w:rsidRDefault="009E704D" w:rsidP="009E704D">
      <w:r>
        <w:t xml:space="preserve">      &lt;li class="w3-padding-16"&gt;</w:t>
      </w:r>
    </w:p>
    <w:p w14:paraId="380318B2" w14:textId="77777777" w:rsidR="009E704D" w:rsidRDefault="009E704D" w:rsidP="009E704D">
      <w:r>
        <w:t xml:space="preserve">        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/w3images/avatar5.png" class="w3-left w3-circle w3-margin-right" style="width:35px"&gt;</w:t>
      </w:r>
    </w:p>
    <w:p w14:paraId="69D727B9" w14:textId="59C6F452" w:rsidR="009E704D" w:rsidRDefault="009E704D" w:rsidP="009E704D">
      <w:r>
        <w:lastRenderedPageBreak/>
        <w:t xml:space="preserve">        &lt;span class="w3-xlarge"&gt;</w:t>
      </w:r>
      <w:r w:rsidR="005501B4">
        <w:t>Hindi</w:t>
      </w:r>
      <w:r>
        <w:t>&lt;/span&gt;&lt;</w:t>
      </w:r>
      <w:proofErr w:type="spellStart"/>
      <w:r>
        <w:t>br</w:t>
      </w:r>
      <w:proofErr w:type="spellEnd"/>
      <w:r>
        <w:t>&gt;</w:t>
      </w:r>
    </w:p>
    <w:p w14:paraId="7E1BD3D9" w14:textId="77777777" w:rsidR="009E704D" w:rsidRDefault="009E704D" w:rsidP="009E704D">
      <w:r>
        <w:t xml:space="preserve">      &lt;/li&gt;</w:t>
      </w:r>
    </w:p>
    <w:p w14:paraId="0C9B1E67" w14:textId="77777777" w:rsidR="009E704D" w:rsidRDefault="009E704D" w:rsidP="009E704D">
      <w:r>
        <w:t xml:space="preserve">      &lt;li class="w3-padding-16"&gt;</w:t>
      </w:r>
    </w:p>
    <w:p w14:paraId="35E9FE8E" w14:textId="77777777" w:rsidR="009E704D" w:rsidRDefault="009E704D" w:rsidP="009E704D">
      <w:r>
        <w:t xml:space="preserve">        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/w3images/avatar6.png" class="w3-left w3-circle w3-margin-right" style="width:35px"&gt;</w:t>
      </w:r>
    </w:p>
    <w:p w14:paraId="6CD75CB5" w14:textId="1D43EFB5" w:rsidR="009E704D" w:rsidRDefault="009E704D" w:rsidP="009E704D">
      <w:r>
        <w:t xml:space="preserve">        &lt;span class="w3-xlarge"&gt;</w:t>
      </w:r>
      <w:r w:rsidR="005501B4">
        <w:t>French</w:t>
      </w:r>
      <w:r>
        <w:t>&lt;/span&gt;&lt;</w:t>
      </w:r>
      <w:proofErr w:type="spellStart"/>
      <w:r>
        <w:t>br</w:t>
      </w:r>
      <w:proofErr w:type="spellEnd"/>
      <w:r>
        <w:t>&gt;</w:t>
      </w:r>
    </w:p>
    <w:p w14:paraId="1D0C84C4" w14:textId="77777777" w:rsidR="009E704D" w:rsidRDefault="009E704D" w:rsidP="009E704D">
      <w:r>
        <w:t xml:space="preserve">      &lt;/li&gt;</w:t>
      </w:r>
    </w:p>
    <w:p w14:paraId="044E142C" w14:textId="77777777" w:rsidR="009E704D" w:rsidRDefault="009E704D" w:rsidP="009E704D">
      <w:r>
        <w:t xml:space="preserve">    &lt;/ul&gt;</w:t>
      </w:r>
    </w:p>
    <w:p w14:paraId="42687B9B" w14:textId="77777777" w:rsidR="009E704D" w:rsidRDefault="009E704D" w:rsidP="009E704D">
      <w:r>
        <w:t xml:space="preserve">  &lt;/div&gt;</w:t>
      </w:r>
    </w:p>
    <w:p w14:paraId="3D5AB5D0" w14:textId="77777777" w:rsidR="009E704D" w:rsidRDefault="009E704D" w:rsidP="009E704D">
      <w:r>
        <w:t xml:space="preserve">  &lt;</w:t>
      </w:r>
      <w:proofErr w:type="spellStart"/>
      <w:r>
        <w:t>hr</w:t>
      </w:r>
      <w:proofErr w:type="spellEnd"/>
      <w:r>
        <w:t>&gt;</w:t>
      </w:r>
    </w:p>
    <w:p w14:paraId="5BFDB17F" w14:textId="77777777" w:rsidR="009E704D" w:rsidRDefault="009E704D" w:rsidP="009E704D"/>
    <w:p w14:paraId="2E8F332C" w14:textId="77777777" w:rsidR="009E704D" w:rsidRDefault="009E704D" w:rsidP="009E704D">
      <w:r>
        <w:t xml:space="preserve">  &lt;div class="w3-container"&gt;</w:t>
      </w:r>
    </w:p>
    <w:p w14:paraId="46AAF740" w14:textId="3CF19989" w:rsidR="009E704D" w:rsidRDefault="009E704D" w:rsidP="009E704D">
      <w:r>
        <w:t xml:space="preserve">    &lt;h5&gt;Recent </w:t>
      </w:r>
      <w:r w:rsidR="005501B4">
        <w:t xml:space="preserve">remarks from tutors: </w:t>
      </w:r>
      <w:r>
        <w:t>&lt;/h5&gt;</w:t>
      </w:r>
    </w:p>
    <w:p w14:paraId="27DC2B0B" w14:textId="77777777" w:rsidR="009E704D" w:rsidRDefault="009E704D" w:rsidP="009E704D">
      <w:r>
        <w:t xml:space="preserve">    &lt;div class="w3-row"&gt;</w:t>
      </w:r>
    </w:p>
    <w:p w14:paraId="446C01D7" w14:textId="77777777" w:rsidR="009E704D" w:rsidRDefault="009E704D" w:rsidP="009E704D">
      <w:r>
        <w:t xml:space="preserve">      &lt;div class="w3-col m2 text-center"&gt;</w:t>
      </w:r>
    </w:p>
    <w:p w14:paraId="7E8F5B76" w14:textId="77777777" w:rsidR="009E704D" w:rsidRDefault="009E704D" w:rsidP="009E704D">
      <w:r>
        <w:t xml:space="preserve">        &lt;</w:t>
      </w:r>
      <w:proofErr w:type="spellStart"/>
      <w:r>
        <w:t>img</w:t>
      </w:r>
      <w:proofErr w:type="spellEnd"/>
      <w:r>
        <w:t xml:space="preserve"> class="w3-circle" </w:t>
      </w:r>
      <w:proofErr w:type="spellStart"/>
      <w:r>
        <w:t>src</w:t>
      </w:r>
      <w:proofErr w:type="spellEnd"/>
      <w:r>
        <w:t>="/w3images/avatar3.png" style="width:96</w:t>
      </w:r>
      <w:proofErr w:type="gramStart"/>
      <w:r>
        <w:t>px;height</w:t>
      </w:r>
      <w:proofErr w:type="gramEnd"/>
      <w:r>
        <w:t>:96px"&gt;</w:t>
      </w:r>
    </w:p>
    <w:p w14:paraId="5CB4AD36" w14:textId="77777777" w:rsidR="009E704D" w:rsidRDefault="009E704D" w:rsidP="009E704D">
      <w:r>
        <w:t xml:space="preserve">      &lt;/div&gt;</w:t>
      </w:r>
    </w:p>
    <w:p w14:paraId="1A65C776" w14:textId="77777777" w:rsidR="009E704D" w:rsidRDefault="009E704D" w:rsidP="009E704D">
      <w:r>
        <w:t xml:space="preserve">      &lt;div class="w3-col m10 w3-container"&gt;</w:t>
      </w:r>
    </w:p>
    <w:p w14:paraId="4DA1C159" w14:textId="2B49291C" w:rsidR="009E704D" w:rsidRDefault="009E704D" w:rsidP="009E704D">
      <w:r>
        <w:t xml:space="preserve">        &lt;h4&gt;</w:t>
      </w:r>
      <w:r w:rsidR="005501B4">
        <w:t>Ni Hao</w:t>
      </w:r>
      <w:r>
        <w:t xml:space="preserve"> &lt;span class="w3-opacity w3-medium"&gt;Sep 29, 2014, 9:12 PM&lt;/span&gt;&lt;/h4&gt;</w:t>
      </w:r>
    </w:p>
    <w:p w14:paraId="5183581C" w14:textId="26C98AC8" w:rsidR="009E704D" w:rsidRDefault="009E704D" w:rsidP="009E704D">
      <w:r>
        <w:t xml:space="preserve">        &lt;p&gt;</w:t>
      </w:r>
      <w:r w:rsidR="00EB26CB">
        <w:t>You’re doing great so far!</w:t>
      </w:r>
      <w:r>
        <w:t>&gt;&lt;</w:t>
      </w:r>
      <w:proofErr w:type="spellStart"/>
      <w:r>
        <w:t>br</w:t>
      </w:r>
      <w:proofErr w:type="spellEnd"/>
      <w:r>
        <w:t>&gt;</w:t>
      </w:r>
    </w:p>
    <w:p w14:paraId="36D80FC7" w14:textId="77777777" w:rsidR="009E704D" w:rsidRDefault="009E704D" w:rsidP="009E704D">
      <w:r>
        <w:t xml:space="preserve">      &lt;/div&gt;</w:t>
      </w:r>
    </w:p>
    <w:p w14:paraId="19E20476" w14:textId="77777777" w:rsidR="009E704D" w:rsidRDefault="009E704D" w:rsidP="009E704D">
      <w:r>
        <w:t xml:space="preserve">    &lt;/div&gt;</w:t>
      </w:r>
    </w:p>
    <w:p w14:paraId="0ED1DB11" w14:textId="77777777" w:rsidR="009E704D" w:rsidRDefault="009E704D" w:rsidP="009E704D"/>
    <w:p w14:paraId="23CDD77F" w14:textId="77777777" w:rsidR="009E704D" w:rsidRDefault="009E704D" w:rsidP="009E704D">
      <w:r>
        <w:t xml:space="preserve">    &lt;div class="w3-row"&gt;</w:t>
      </w:r>
    </w:p>
    <w:p w14:paraId="2AD0DF15" w14:textId="77777777" w:rsidR="009E704D" w:rsidRDefault="009E704D" w:rsidP="009E704D">
      <w:r>
        <w:t xml:space="preserve">      &lt;div class="w3-col m2 text-center"&gt;</w:t>
      </w:r>
    </w:p>
    <w:p w14:paraId="2A0AE818" w14:textId="77777777" w:rsidR="009E704D" w:rsidRDefault="009E704D" w:rsidP="009E704D">
      <w:r>
        <w:t xml:space="preserve">        &lt;</w:t>
      </w:r>
      <w:proofErr w:type="spellStart"/>
      <w:r>
        <w:t>img</w:t>
      </w:r>
      <w:proofErr w:type="spellEnd"/>
      <w:r>
        <w:t xml:space="preserve"> class="w3-circle" </w:t>
      </w:r>
      <w:proofErr w:type="spellStart"/>
      <w:r>
        <w:t>src</w:t>
      </w:r>
      <w:proofErr w:type="spellEnd"/>
      <w:r>
        <w:t>="/w3images/avatar1.png" style="width:96</w:t>
      </w:r>
      <w:proofErr w:type="gramStart"/>
      <w:r>
        <w:t>px;height</w:t>
      </w:r>
      <w:proofErr w:type="gramEnd"/>
      <w:r>
        <w:t>:96px"&gt;</w:t>
      </w:r>
    </w:p>
    <w:p w14:paraId="7F76B4C9" w14:textId="77777777" w:rsidR="009E704D" w:rsidRDefault="009E704D" w:rsidP="009E704D">
      <w:r>
        <w:t xml:space="preserve">      &lt;/div&gt;</w:t>
      </w:r>
    </w:p>
    <w:p w14:paraId="08027B95" w14:textId="77777777" w:rsidR="009E704D" w:rsidRDefault="009E704D" w:rsidP="009E704D">
      <w:r>
        <w:t xml:space="preserve">      &lt;div class="w3-col m10 w3-container"&gt;</w:t>
      </w:r>
    </w:p>
    <w:p w14:paraId="624BC0A5" w14:textId="41113556" w:rsidR="009E704D" w:rsidRDefault="009E704D" w:rsidP="009E704D">
      <w:r>
        <w:t xml:space="preserve">        &lt;h4&gt;</w:t>
      </w:r>
      <w:proofErr w:type="spellStart"/>
      <w:r w:rsidR="0059219F">
        <w:t>Korim</w:t>
      </w:r>
      <w:proofErr w:type="spellEnd"/>
      <w:r>
        <w:t>&lt;span class="w3-opacity w3-medium"&gt;Sep 28, 2014, 10:15 PM&lt;/span&gt;&lt;/h4&gt;</w:t>
      </w:r>
    </w:p>
    <w:p w14:paraId="0F2A58A7" w14:textId="36861ABC" w:rsidR="009E704D" w:rsidRDefault="009E704D" w:rsidP="009E704D">
      <w:r>
        <w:lastRenderedPageBreak/>
        <w:t xml:space="preserve">        &lt;p&gt;</w:t>
      </w:r>
      <w:proofErr w:type="spellStart"/>
      <w:r w:rsidR="00EB26CB">
        <w:t>Bohut</w:t>
      </w:r>
      <w:proofErr w:type="spellEnd"/>
      <w:r w:rsidR="00EB26CB">
        <w:t xml:space="preserve"> </w:t>
      </w:r>
      <w:proofErr w:type="spellStart"/>
      <w:r w:rsidR="00EB26CB">
        <w:t>achha</w:t>
      </w:r>
      <w:proofErr w:type="spellEnd"/>
      <w:r w:rsidR="00EB26CB">
        <w:t xml:space="preserve"> student ho tum! &lt;</w:t>
      </w:r>
      <w:r>
        <w:t>p&gt;&lt;</w:t>
      </w:r>
      <w:proofErr w:type="spellStart"/>
      <w:r>
        <w:t>br</w:t>
      </w:r>
      <w:proofErr w:type="spellEnd"/>
      <w:r>
        <w:t>&gt;</w:t>
      </w:r>
    </w:p>
    <w:p w14:paraId="6697C8EB" w14:textId="77777777" w:rsidR="009E704D" w:rsidRDefault="009E704D" w:rsidP="009E704D">
      <w:r>
        <w:t xml:space="preserve">      &lt;/div&gt;</w:t>
      </w:r>
    </w:p>
    <w:p w14:paraId="6803DFCC" w14:textId="77777777" w:rsidR="009E704D" w:rsidRDefault="009E704D" w:rsidP="009E704D">
      <w:r>
        <w:t xml:space="preserve">    &lt;/div&gt;</w:t>
      </w:r>
    </w:p>
    <w:p w14:paraId="77AD7BAF" w14:textId="77777777" w:rsidR="009E704D" w:rsidRDefault="009E704D" w:rsidP="009E704D">
      <w:r>
        <w:t xml:space="preserve">  &lt;/div&gt;</w:t>
      </w:r>
    </w:p>
    <w:p w14:paraId="556EDBF6" w14:textId="77777777" w:rsidR="009E704D" w:rsidRDefault="009E704D" w:rsidP="009E704D">
      <w:r>
        <w:t xml:space="preserve">  &lt;</w:t>
      </w:r>
      <w:proofErr w:type="spellStart"/>
      <w:r>
        <w:t>br</w:t>
      </w:r>
      <w:proofErr w:type="spellEnd"/>
      <w:r>
        <w:t>&gt;</w:t>
      </w:r>
    </w:p>
    <w:p w14:paraId="18F96215" w14:textId="77777777" w:rsidR="009E704D" w:rsidRDefault="009E704D" w:rsidP="009E704D">
      <w:r>
        <w:t xml:space="preserve">  &lt;div class="w3-container w3-dark-grey w3-padding-32"&gt;</w:t>
      </w:r>
    </w:p>
    <w:p w14:paraId="323480D1" w14:textId="77777777" w:rsidR="009E704D" w:rsidRDefault="009E704D" w:rsidP="009E704D">
      <w:r>
        <w:t xml:space="preserve">    &lt;div class="w3-row"&gt;</w:t>
      </w:r>
    </w:p>
    <w:p w14:paraId="233EACD1" w14:textId="77777777" w:rsidR="009E704D" w:rsidRDefault="009E704D" w:rsidP="009E704D">
      <w:r>
        <w:t xml:space="preserve">      &lt;div class="w3-container w3-third"&gt;</w:t>
      </w:r>
    </w:p>
    <w:p w14:paraId="36788E11" w14:textId="44D02A52" w:rsidR="009E704D" w:rsidRDefault="009E704D" w:rsidP="009E704D">
      <w:r>
        <w:t xml:space="preserve">        &lt;h5 class="w3-bottombar w3-border-green"&gt;</w:t>
      </w:r>
      <w:r w:rsidR="00791BA1">
        <w:t xml:space="preserve">Tutors: </w:t>
      </w:r>
      <w:proofErr w:type="spellStart"/>
      <w:r w:rsidR="00791BA1">
        <w:t>Korim</w:t>
      </w:r>
      <w:proofErr w:type="spellEnd"/>
      <w:r>
        <w:t>&lt;/h5&gt;</w:t>
      </w:r>
    </w:p>
    <w:p w14:paraId="49EEE83C" w14:textId="07FA589D" w:rsidR="009E704D" w:rsidRDefault="009E704D" w:rsidP="009E704D">
      <w:r>
        <w:t xml:space="preserve">        &lt;p&gt;</w:t>
      </w:r>
      <w:r w:rsidR="00791BA1">
        <w:t>Request for consultation</w:t>
      </w:r>
      <w:r>
        <w:t>&lt;/p&gt;</w:t>
      </w:r>
    </w:p>
    <w:p w14:paraId="6D501944" w14:textId="6FFC17CF" w:rsidR="009E704D" w:rsidRDefault="009E704D" w:rsidP="009E704D">
      <w:r>
        <w:t xml:space="preserve">        &lt;p&gt;</w:t>
      </w:r>
      <w:r w:rsidR="00791BA1">
        <w:t>Report an issue to L-a-L</w:t>
      </w:r>
      <w:r>
        <w:t>&lt;/p&gt;</w:t>
      </w:r>
    </w:p>
    <w:p w14:paraId="34E62CE1" w14:textId="4B26EC21" w:rsidR="009E704D" w:rsidRDefault="009E704D" w:rsidP="009E704D">
      <w:r>
        <w:t xml:space="preserve">        &lt;p&gt;</w:t>
      </w:r>
      <w:r w:rsidR="00791BA1">
        <w:t>Request moneyback to L-a-L</w:t>
      </w:r>
      <w:r>
        <w:t>&lt;/p&gt;</w:t>
      </w:r>
    </w:p>
    <w:p w14:paraId="7D549238" w14:textId="77777777" w:rsidR="009E704D" w:rsidRDefault="009E704D" w:rsidP="009E704D">
      <w:r>
        <w:t xml:space="preserve">      &lt;/div&gt;</w:t>
      </w:r>
    </w:p>
    <w:p w14:paraId="307A706C" w14:textId="77777777" w:rsidR="009E704D" w:rsidRDefault="009E704D" w:rsidP="009E704D">
      <w:r>
        <w:t xml:space="preserve">      &lt;div class="w3-container w3-third"&gt;</w:t>
      </w:r>
    </w:p>
    <w:p w14:paraId="64379F4C" w14:textId="315C39CC" w:rsidR="009E704D" w:rsidRDefault="009E704D" w:rsidP="009E704D">
      <w:r>
        <w:t xml:space="preserve">        &lt;h5 class="w3-bottombar w3-border-red"&gt;</w:t>
      </w:r>
      <w:proofErr w:type="spellStart"/>
      <w:r w:rsidR="00791BA1">
        <w:t>Korim</w:t>
      </w:r>
      <w:proofErr w:type="spellEnd"/>
      <w:r>
        <w:t>&lt;/h5&gt;</w:t>
      </w:r>
    </w:p>
    <w:p w14:paraId="4C6CDEBE" w14:textId="77777777" w:rsidR="00791BA1" w:rsidRDefault="009E704D" w:rsidP="00791BA1">
      <w:r>
        <w:t xml:space="preserve">        </w:t>
      </w:r>
      <w:r w:rsidR="00791BA1">
        <w:t>&lt;p&gt;Request for consultation&lt;/p&gt;</w:t>
      </w:r>
    </w:p>
    <w:p w14:paraId="07AA0D19" w14:textId="77777777" w:rsidR="00791BA1" w:rsidRDefault="00791BA1" w:rsidP="00791BA1">
      <w:r>
        <w:t xml:space="preserve">        &lt;p&gt;Report an issue to L-a-L&lt;/p&gt;</w:t>
      </w:r>
    </w:p>
    <w:p w14:paraId="21C5250B" w14:textId="77777777" w:rsidR="00791BA1" w:rsidRDefault="00791BA1" w:rsidP="00791BA1">
      <w:r>
        <w:t xml:space="preserve">        &lt;p&gt;Request moneyback to L-a-L&lt;/p&gt;</w:t>
      </w:r>
    </w:p>
    <w:p w14:paraId="6907A546" w14:textId="232AC9E0" w:rsidR="009E704D" w:rsidRDefault="009E704D" w:rsidP="00791BA1">
      <w:r>
        <w:t xml:space="preserve">      &lt;/div&gt;</w:t>
      </w:r>
    </w:p>
    <w:p w14:paraId="655C57C7" w14:textId="77777777" w:rsidR="009E704D" w:rsidRDefault="009E704D" w:rsidP="009E704D">
      <w:r>
        <w:t xml:space="preserve">      &lt;div class="w3-container w3-third"&gt;</w:t>
      </w:r>
    </w:p>
    <w:p w14:paraId="22A055F8" w14:textId="41741CDA" w:rsidR="009E704D" w:rsidRDefault="009E704D" w:rsidP="009E704D">
      <w:r>
        <w:t xml:space="preserve">        &lt;h5 class="w3-bottombar w3-border-orange"&gt;</w:t>
      </w:r>
      <w:proofErr w:type="spellStart"/>
      <w:r w:rsidR="00791BA1">
        <w:t>Jabed</w:t>
      </w:r>
      <w:proofErr w:type="spellEnd"/>
      <w:r w:rsidR="00791BA1">
        <w:t>&lt;</w:t>
      </w:r>
      <w:r>
        <w:t>/h5&gt;</w:t>
      </w:r>
    </w:p>
    <w:p w14:paraId="04FC8BC2" w14:textId="77777777" w:rsidR="00791BA1" w:rsidRDefault="009E704D" w:rsidP="00791BA1">
      <w:r>
        <w:t xml:space="preserve">        </w:t>
      </w:r>
      <w:r w:rsidR="00791BA1">
        <w:t>&lt;p&gt;Request for consultation&lt;/p&gt;</w:t>
      </w:r>
    </w:p>
    <w:p w14:paraId="678A3657" w14:textId="77777777" w:rsidR="00791BA1" w:rsidRDefault="00791BA1" w:rsidP="00791BA1">
      <w:r>
        <w:t xml:space="preserve">        &lt;p&gt;Report an issue to L-a-L&lt;/p&gt;</w:t>
      </w:r>
    </w:p>
    <w:p w14:paraId="3C538F88" w14:textId="77777777" w:rsidR="00791BA1" w:rsidRDefault="00791BA1" w:rsidP="00791BA1">
      <w:r>
        <w:t xml:space="preserve">        &lt;p&gt;Request moneyback to L-a-L&lt;/p&gt;</w:t>
      </w:r>
    </w:p>
    <w:p w14:paraId="0874F0DA" w14:textId="6CB62BC5" w:rsidR="009E704D" w:rsidRDefault="009E704D" w:rsidP="00791BA1">
      <w:r>
        <w:t xml:space="preserve">      &lt;/div&gt;</w:t>
      </w:r>
    </w:p>
    <w:p w14:paraId="094894DB" w14:textId="77777777" w:rsidR="009E704D" w:rsidRDefault="009E704D" w:rsidP="009E704D">
      <w:r>
        <w:t xml:space="preserve">    &lt;/div&gt;</w:t>
      </w:r>
    </w:p>
    <w:p w14:paraId="4083537D" w14:textId="77777777" w:rsidR="009E704D" w:rsidRDefault="009E704D" w:rsidP="009E704D">
      <w:r>
        <w:t xml:space="preserve">  &lt;/div&gt;</w:t>
      </w:r>
    </w:p>
    <w:p w14:paraId="0926ADE7" w14:textId="77777777" w:rsidR="009E704D" w:rsidRDefault="009E704D" w:rsidP="009E704D"/>
    <w:p w14:paraId="2BEA3DA7" w14:textId="77777777" w:rsidR="009E704D" w:rsidRDefault="009E704D" w:rsidP="009E704D">
      <w:r>
        <w:lastRenderedPageBreak/>
        <w:t xml:space="preserve">  </w:t>
      </w:r>
      <w:proofErr w:type="gramStart"/>
      <w:r>
        <w:t>&lt;!--</w:t>
      </w:r>
      <w:proofErr w:type="gramEnd"/>
      <w:r>
        <w:t xml:space="preserve"> Footer --&gt;</w:t>
      </w:r>
    </w:p>
    <w:p w14:paraId="544BF520" w14:textId="77777777" w:rsidR="009E704D" w:rsidRDefault="009E704D" w:rsidP="009E704D">
      <w:r>
        <w:t xml:space="preserve">  &lt;footer class="w3-container w3-padding-16 w3-light-grey"&gt;</w:t>
      </w:r>
    </w:p>
    <w:p w14:paraId="0107B514" w14:textId="643FBE32" w:rsidR="009E704D" w:rsidRDefault="009E704D" w:rsidP="009E704D">
      <w:r>
        <w:t xml:space="preserve">    &lt;h4&gt;</w:t>
      </w:r>
      <w:r w:rsidR="00791BA1">
        <w:t xml:space="preserve">Sponsored by: </w:t>
      </w:r>
      <w:proofErr w:type="spellStart"/>
      <w:r w:rsidR="00791BA1">
        <w:t>Brac</w:t>
      </w:r>
      <w:proofErr w:type="spellEnd"/>
      <w:r w:rsidR="00791BA1">
        <w:t xml:space="preserve"> University, </w:t>
      </w:r>
      <w:proofErr w:type="spellStart"/>
      <w:r w:rsidR="00791BA1">
        <w:t>Brac</w:t>
      </w:r>
      <w:proofErr w:type="spellEnd"/>
      <w:r w:rsidR="00791BA1">
        <w:t xml:space="preserve"> Business School, Alliance </w:t>
      </w:r>
      <w:proofErr w:type="spellStart"/>
      <w:r w:rsidR="00791BA1">
        <w:t>Francaise</w:t>
      </w:r>
      <w:proofErr w:type="spellEnd"/>
      <w:r w:rsidR="00791BA1">
        <w:t xml:space="preserve"> de Dhaka</w:t>
      </w:r>
      <w:r>
        <w:t>&lt;/h4&gt;</w:t>
      </w:r>
    </w:p>
    <w:p w14:paraId="1FBA7BB0" w14:textId="27283AC1" w:rsidR="009E704D" w:rsidRDefault="009E704D" w:rsidP="009E704D">
      <w:r>
        <w:t xml:space="preserve">    &lt;p&gt;</w:t>
      </w:r>
      <w:r w:rsidR="00791BA1">
        <w:t>All rights reserved by Pantho Chowdhury of MSC452 (18104257). Email to collaborate</w:t>
      </w:r>
      <w:r>
        <w:t>&lt;</w:t>
      </w:r>
      <w:r w:rsidR="00791BA1">
        <w:t>/</w:t>
      </w:r>
      <w:r>
        <w:t>p&gt;</w:t>
      </w:r>
    </w:p>
    <w:p w14:paraId="5027C3FD" w14:textId="77777777" w:rsidR="009E704D" w:rsidRDefault="009E704D" w:rsidP="009E704D">
      <w:r>
        <w:t xml:space="preserve">  &lt;/footer&gt;</w:t>
      </w:r>
    </w:p>
    <w:p w14:paraId="209696F8" w14:textId="77777777" w:rsidR="009E704D" w:rsidRDefault="009E704D" w:rsidP="009E704D"/>
    <w:p w14:paraId="4C2A5FFD" w14:textId="77777777" w:rsidR="009E704D" w:rsidRDefault="009E704D" w:rsidP="009E704D">
      <w:r>
        <w:t xml:space="preserve">  </w:t>
      </w:r>
      <w:proofErr w:type="gramStart"/>
      <w:r>
        <w:t>&lt;!--</w:t>
      </w:r>
      <w:proofErr w:type="gramEnd"/>
      <w:r>
        <w:t xml:space="preserve"> End page content --&gt;</w:t>
      </w:r>
    </w:p>
    <w:p w14:paraId="10B15A15" w14:textId="77777777" w:rsidR="009E704D" w:rsidRDefault="009E704D" w:rsidP="009E704D">
      <w:r>
        <w:t>&lt;/div&gt;</w:t>
      </w:r>
    </w:p>
    <w:p w14:paraId="7ED9A40D" w14:textId="77777777" w:rsidR="009E704D" w:rsidRDefault="009E704D" w:rsidP="009E704D"/>
    <w:p w14:paraId="7E779169" w14:textId="77777777" w:rsidR="009E704D" w:rsidRDefault="009E704D" w:rsidP="009E704D">
      <w:r>
        <w:t>&lt;script&gt;</w:t>
      </w:r>
    </w:p>
    <w:p w14:paraId="4C1271BD" w14:textId="77777777" w:rsidR="009E704D" w:rsidRDefault="009E704D" w:rsidP="009E704D">
      <w:r>
        <w:t>// Get the Sidebar</w:t>
      </w:r>
    </w:p>
    <w:p w14:paraId="7AA23E97" w14:textId="77777777" w:rsidR="009E704D" w:rsidRDefault="009E704D" w:rsidP="009E704D">
      <w:r>
        <w:t xml:space="preserve">var </w:t>
      </w:r>
      <w:proofErr w:type="spellStart"/>
      <w:r>
        <w:t>mySidebar</w:t>
      </w:r>
      <w:proofErr w:type="spellEnd"/>
      <w:r>
        <w:t xml:space="preserve"> = </w:t>
      </w:r>
      <w:proofErr w:type="spellStart"/>
      <w:proofErr w:type="gramStart"/>
      <w:r>
        <w:t>document.getElementById</w:t>
      </w:r>
      <w:proofErr w:type="spellEnd"/>
      <w:proofErr w:type="gramEnd"/>
      <w:r>
        <w:t>("</w:t>
      </w:r>
      <w:proofErr w:type="spellStart"/>
      <w:r>
        <w:t>mySidebar</w:t>
      </w:r>
      <w:proofErr w:type="spellEnd"/>
      <w:r>
        <w:t>");</w:t>
      </w:r>
    </w:p>
    <w:p w14:paraId="3D482C61" w14:textId="77777777" w:rsidR="009E704D" w:rsidRDefault="009E704D" w:rsidP="009E704D"/>
    <w:p w14:paraId="14DB5317" w14:textId="77777777" w:rsidR="009E704D" w:rsidRDefault="009E704D" w:rsidP="009E704D">
      <w:r>
        <w:t>// Get the DIV with overlay effect</w:t>
      </w:r>
    </w:p>
    <w:p w14:paraId="3D0F68A1" w14:textId="77777777" w:rsidR="009E704D" w:rsidRDefault="009E704D" w:rsidP="009E704D">
      <w:r>
        <w:t xml:space="preserve">var </w:t>
      </w:r>
      <w:proofErr w:type="spellStart"/>
      <w:r>
        <w:t>overlayBg</w:t>
      </w:r>
      <w:proofErr w:type="spellEnd"/>
      <w:r>
        <w:t xml:space="preserve"> = </w:t>
      </w:r>
      <w:proofErr w:type="spellStart"/>
      <w:proofErr w:type="gramStart"/>
      <w:r>
        <w:t>document.getElementById</w:t>
      </w:r>
      <w:proofErr w:type="spellEnd"/>
      <w:proofErr w:type="gramEnd"/>
      <w:r>
        <w:t>("</w:t>
      </w:r>
      <w:proofErr w:type="spellStart"/>
      <w:r>
        <w:t>myOverlay</w:t>
      </w:r>
      <w:proofErr w:type="spellEnd"/>
      <w:r>
        <w:t>");</w:t>
      </w:r>
    </w:p>
    <w:p w14:paraId="132DC913" w14:textId="77777777" w:rsidR="009E704D" w:rsidRDefault="009E704D" w:rsidP="009E704D"/>
    <w:p w14:paraId="5E87968C" w14:textId="77777777" w:rsidR="009E704D" w:rsidRDefault="009E704D" w:rsidP="009E704D">
      <w:r>
        <w:t>// Toggle between showing and hiding the sidebar, and add overlay effect</w:t>
      </w:r>
    </w:p>
    <w:p w14:paraId="12A75EFD" w14:textId="77777777" w:rsidR="009E704D" w:rsidRDefault="009E704D" w:rsidP="009E704D">
      <w:r>
        <w:t>function w3_</w:t>
      </w:r>
      <w:proofErr w:type="gramStart"/>
      <w:r>
        <w:t>open(</w:t>
      </w:r>
      <w:proofErr w:type="gramEnd"/>
      <w:r>
        <w:t>) {</w:t>
      </w:r>
    </w:p>
    <w:p w14:paraId="39F3D97E" w14:textId="77777777" w:rsidR="009E704D" w:rsidRDefault="009E704D" w:rsidP="009E704D">
      <w:r>
        <w:t xml:space="preserve">  if (</w:t>
      </w:r>
      <w:proofErr w:type="spellStart"/>
      <w:proofErr w:type="gramStart"/>
      <w:r>
        <w:t>mySidebar.style.display</w:t>
      </w:r>
      <w:proofErr w:type="spellEnd"/>
      <w:proofErr w:type="gramEnd"/>
      <w:r>
        <w:t xml:space="preserve"> === 'block') {</w:t>
      </w:r>
    </w:p>
    <w:p w14:paraId="5AEB787C" w14:textId="77777777" w:rsidR="009E704D" w:rsidRDefault="009E704D" w:rsidP="009E704D">
      <w:r>
        <w:t xml:space="preserve">    </w:t>
      </w:r>
      <w:proofErr w:type="spellStart"/>
      <w:proofErr w:type="gramStart"/>
      <w:r>
        <w:t>mySidebar.style.display</w:t>
      </w:r>
      <w:proofErr w:type="spellEnd"/>
      <w:proofErr w:type="gramEnd"/>
      <w:r>
        <w:t xml:space="preserve"> = 'none';</w:t>
      </w:r>
    </w:p>
    <w:p w14:paraId="167A125A" w14:textId="77777777" w:rsidR="009E704D" w:rsidRDefault="009E704D" w:rsidP="009E704D">
      <w:r>
        <w:t xml:space="preserve">    </w:t>
      </w:r>
      <w:proofErr w:type="spellStart"/>
      <w:proofErr w:type="gramStart"/>
      <w:r>
        <w:t>overlayBg.style.display</w:t>
      </w:r>
      <w:proofErr w:type="spellEnd"/>
      <w:proofErr w:type="gramEnd"/>
      <w:r>
        <w:t xml:space="preserve"> = "none";</w:t>
      </w:r>
    </w:p>
    <w:p w14:paraId="641ED059" w14:textId="77777777" w:rsidR="009E704D" w:rsidRDefault="009E704D" w:rsidP="009E704D">
      <w:r>
        <w:t xml:space="preserve">  } else {</w:t>
      </w:r>
    </w:p>
    <w:p w14:paraId="0D2BD561" w14:textId="77777777" w:rsidR="009E704D" w:rsidRDefault="009E704D" w:rsidP="009E704D">
      <w:r>
        <w:t xml:space="preserve">    </w:t>
      </w:r>
      <w:proofErr w:type="spellStart"/>
      <w:proofErr w:type="gramStart"/>
      <w:r>
        <w:t>mySidebar.style.display</w:t>
      </w:r>
      <w:proofErr w:type="spellEnd"/>
      <w:proofErr w:type="gramEnd"/>
      <w:r>
        <w:t xml:space="preserve"> = 'block';</w:t>
      </w:r>
    </w:p>
    <w:p w14:paraId="65A5A50E" w14:textId="77777777" w:rsidR="009E704D" w:rsidRDefault="009E704D" w:rsidP="009E704D">
      <w:r>
        <w:t xml:space="preserve">    </w:t>
      </w:r>
      <w:proofErr w:type="spellStart"/>
      <w:proofErr w:type="gramStart"/>
      <w:r>
        <w:t>overlayBg.style.display</w:t>
      </w:r>
      <w:proofErr w:type="spellEnd"/>
      <w:proofErr w:type="gramEnd"/>
      <w:r>
        <w:t xml:space="preserve"> = "block";</w:t>
      </w:r>
    </w:p>
    <w:p w14:paraId="1EB9FA7B" w14:textId="77777777" w:rsidR="009E704D" w:rsidRDefault="009E704D" w:rsidP="009E704D">
      <w:r>
        <w:t xml:space="preserve">  }</w:t>
      </w:r>
    </w:p>
    <w:p w14:paraId="5FCB05D7" w14:textId="77777777" w:rsidR="009E704D" w:rsidRDefault="009E704D" w:rsidP="009E704D">
      <w:r>
        <w:t>}</w:t>
      </w:r>
    </w:p>
    <w:p w14:paraId="0AABFC0D" w14:textId="77777777" w:rsidR="009E704D" w:rsidRDefault="009E704D" w:rsidP="009E704D"/>
    <w:p w14:paraId="7808F840" w14:textId="77777777" w:rsidR="009E704D" w:rsidRDefault="009E704D" w:rsidP="009E704D">
      <w:r>
        <w:lastRenderedPageBreak/>
        <w:t>function w3_</w:t>
      </w:r>
      <w:proofErr w:type="gramStart"/>
      <w:r>
        <w:t>close(</w:t>
      </w:r>
      <w:proofErr w:type="gramEnd"/>
      <w:r>
        <w:t>) {</w:t>
      </w:r>
    </w:p>
    <w:p w14:paraId="0B28AE42" w14:textId="77777777" w:rsidR="009E704D" w:rsidRDefault="009E704D" w:rsidP="009E704D">
      <w:r>
        <w:t xml:space="preserve">  </w:t>
      </w:r>
      <w:proofErr w:type="spellStart"/>
      <w:proofErr w:type="gramStart"/>
      <w:r>
        <w:t>mySidebar.style.display</w:t>
      </w:r>
      <w:proofErr w:type="spellEnd"/>
      <w:proofErr w:type="gramEnd"/>
      <w:r>
        <w:t xml:space="preserve"> = "none";</w:t>
      </w:r>
    </w:p>
    <w:p w14:paraId="32B1DFE3" w14:textId="77777777" w:rsidR="009E704D" w:rsidRDefault="009E704D" w:rsidP="009E704D">
      <w:r>
        <w:t xml:space="preserve">  </w:t>
      </w:r>
      <w:proofErr w:type="spellStart"/>
      <w:proofErr w:type="gramStart"/>
      <w:r>
        <w:t>overlayBg.style.display</w:t>
      </w:r>
      <w:proofErr w:type="spellEnd"/>
      <w:proofErr w:type="gramEnd"/>
      <w:r>
        <w:t xml:space="preserve"> = "none";</w:t>
      </w:r>
    </w:p>
    <w:p w14:paraId="6CE6CCFF" w14:textId="77777777" w:rsidR="009E704D" w:rsidRDefault="009E704D" w:rsidP="009E704D">
      <w:r>
        <w:t>}</w:t>
      </w:r>
    </w:p>
    <w:p w14:paraId="6D53420D" w14:textId="77777777" w:rsidR="009E704D" w:rsidRDefault="009E704D" w:rsidP="009E704D">
      <w:r>
        <w:t>&lt;/script&gt;</w:t>
      </w:r>
    </w:p>
    <w:p w14:paraId="2E19F0D3" w14:textId="77777777" w:rsidR="009E704D" w:rsidRDefault="009E704D" w:rsidP="009E704D"/>
    <w:p w14:paraId="34388B1F" w14:textId="77777777" w:rsidR="009E704D" w:rsidRDefault="009E704D" w:rsidP="009E704D">
      <w:r>
        <w:t>&lt;/body&gt;</w:t>
      </w:r>
    </w:p>
    <w:p w14:paraId="1996C6F0" w14:textId="783DEE23" w:rsidR="007F5E22" w:rsidRDefault="009E704D" w:rsidP="009E704D">
      <w:r>
        <w:t>&lt;/html&gt;</w:t>
      </w:r>
    </w:p>
    <w:sectPr w:rsidR="007F5E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NjEyAJIWlhZGxko6SsGpxcWZ+XkgBUa1AEZ/eoAsAAAA"/>
  </w:docVars>
  <w:rsids>
    <w:rsidRoot w:val="009E704D"/>
    <w:rsid w:val="00013001"/>
    <w:rsid w:val="002A5B27"/>
    <w:rsid w:val="005501B4"/>
    <w:rsid w:val="0059219F"/>
    <w:rsid w:val="00791BA1"/>
    <w:rsid w:val="007F5E22"/>
    <w:rsid w:val="00892F06"/>
    <w:rsid w:val="009E704D"/>
    <w:rsid w:val="00AC4F14"/>
    <w:rsid w:val="00EB2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D8B553"/>
  <w15:chartTrackingRefBased/>
  <w15:docId w15:val="{4F3834AD-3447-499D-B587-D4D9247D5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2</Pages>
  <Words>1643</Words>
  <Characters>9366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C Pantho</dc:creator>
  <cp:keywords/>
  <dc:description/>
  <cp:lastModifiedBy>AHC Pantho</cp:lastModifiedBy>
  <cp:revision>2</cp:revision>
  <dcterms:created xsi:type="dcterms:W3CDTF">2020-12-29T16:49:00Z</dcterms:created>
  <dcterms:modified xsi:type="dcterms:W3CDTF">2020-12-29T19:22:00Z</dcterms:modified>
</cp:coreProperties>
</file>